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111942" w14:textId="77777777" w:rsidR="00B034BA" w:rsidRPr="004E0071" w:rsidRDefault="00D27CA0">
      <w:pPr>
        <w:widowControl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B</w:t>
      </w:r>
      <w:r w:rsidR="00446C02">
        <w:rPr>
          <w:rFonts w:ascii="Calibri" w:hAnsi="Calibri"/>
          <w:b/>
          <w:sz w:val="24"/>
          <w:szCs w:val="24"/>
        </w:rPr>
        <w:t>oard</w:t>
      </w:r>
      <w:r w:rsidR="0049436F">
        <w:rPr>
          <w:rFonts w:ascii="Calibri" w:hAnsi="Calibri"/>
          <w:b/>
          <w:sz w:val="24"/>
          <w:szCs w:val="24"/>
        </w:rPr>
        <w:t xml:space="preserve"> Meeting</w:t>
      </w:r>
      <w:r w:rsidR="00B034BA" w:rsidRPr="004E0071">
        <w:rPr>
          <w:rFonts w:ascii="Calibri" w:hAnsi="Calibri"/>
          <w:b/>
          <w:sz w:val="24"/>
          <w:szCs w:val="24"/>
        </w:rPr>
        <w:t xml:space="preserve"> Agenda</w:t>
      </w:r>
    </w:p>
    <w:p w14:paraId="6C111943" w14:textId="77777777" w:rsidR="00B034BA" w:rsidRPr="004E0071" w:rsidRDefault="00B034BA">
      <w:pPr>
        <w:widowControl/>
        <w:rPr>
          <w:rFonts w:ascii="Calibri" w:hAnsi="Calibri"/>
          <w:sz w:val="24"/>
          <w:szCs w:val="24"/>
        </w:rPr>
      </w:pPr>
    </w:p>
    <w:p w14:paraId="6C111944" w14:textId="419603B0" w:rsidR="00B034BA" w:rsidRPr="004E0071" w:rsidRDefault="00B034BA">
      <w:pPr>
        <w:widowControl/>
        <w:rPr>
          <w:rFonts w:ascii="Calibri" w:hAnsi="Calibri"/>
          <w:sz w:val="24"/>
          <w:szCs w:val="24"/>
        </w:rPr>
      </w:pPr>
      <w:r w:rsidRPr="36D1DEE1">
        <w:rPr>
          <w:rFonts w:ascii="Calibri" w:hAnsi="Calibri"/>
          <w:b/>
          <w:bCs/>
          <w:sz w:val="24"/>
          <w:szCs w:val="24"/>
        </w:rPr>
        <w:t>Date:</w:t>
      </w:r>
      <w:r>
        <w:tab/>
      </w:r>
      <w:r>
        <w:tab/>
      </w:r>
      <w:r>
        <w:tab/>
      </w:r>
      <w:r w:rsidR="6EB35CBE" w:rsidRPr="36D1DEE1">
        <w:rPr>
          <w:rFonts w:ascii="Calibri" w:hAnsi="Calibri"/>
          <w:sz w:val="24"/>
          <w:szCs w:val="24"/>
        </w:rPr>
        <w:t>April</w:t>
      </w:r>
      <w:r w:rsidR="3BFB18BF" w:rsidRPr="36D1DEE1">
        <w:rPr>
          <w:rFonts w:ascii="Calibri" w:hAnsi="Calibri"/>
          <w:sz w:val="24"/>
          <w:szCs w:val="24"/>
        </w:rPr>
        <w:t xml:space="preserve"> </w:t>
      </w:r>
      <w:r w:rsidR="00344F50" w:rsidRPr="36D1DEE1">
        <w:rPr>
          <w:rFonts w:ascii="Calibri" w:hAnsi="Calibri"/>
          <w:sz w:val="24"/>
          <w:szCs w:val="24"/>
        </w:rPr>
        <w:t>2</w:t>
      </w:r>
      <w:r w:rsidR="0CFE1761" w:rsidRPr="36D1DEE1">
        <w:rPr>
          <w:rFonts w:ascii="Calibri" w:hAnsi="Calibri"/>
          <w:sz w:val="24"/>
          <w:szCs w:val="24"/>
        </w:rPr>
        <w:t>4</w:t>
      </w:r>
      <w:r w:rsidR="0042063E" w:rsidRPr="36D1DEE1">
        <w:rPr>
          <w:rFonts w:ascii="Calibri" w:hAnsi="Calibri"/>
          <w:sz w:val="24"/>
          <w:szCs w:val="24"/>
        </w:rPr>
        <w:t>,</w:t>
      </w:r>
      <w:r w:rsidR="00485382" w:rsidRPr="36D1DEE1">
        <w:rPr>
          <w:rFonts w:ascii="Calibri" w:hAnsi="Calibri"/>
          <w:sz w:val="24"/>
          <w:szCs w:val="24"/>
        </w:rPr>
        <w:t xml:space="preserve"> 202</w:t>
      </w:r>
      <w:r w:rsidR="00E572F9" w:rsidRPr="36D1DEE1">
        <w:rPr>
          <w:rFonts w:ascii="Calibri" w:hAnsi="Calibri"/>
          <w:sz w:val="24"/>
          <w:szCs w:val="24"/>
        </w:rPr>
        <w:t>6</w:t>
      </w:r>
    </w:p>
    <w:p w14:paraId="6C111945" w14:textId="77777777" w:rsidR="00325525" w:rsidRPr="006B5B14" w:rsidRDefault="00B034BA">
      <w:pPr>
        <w:widowControl/>
        <w:rPr>
          <w:rFonts w:ascii="Calibri" w:hAnsi="Calibri"/>
          <w:b/>
          <w:bCs/>
          <w:sz w:val="24"/>
          <w:szCs w:val="24"/>
        </w:rPr>
      </w:pPr>
      <w:r w:rsidRPr="00B443F5">
        <w:rPr>
          <w:rFonts w:ascii="Calibri" w:hAnsi="Calibri"/>
          <w:b/>
          <w:sz w:val="24"/>
          <w:szCs w:val="24"/>
        </w:rPr>
        <w:t>Time:</w:t>
      </w:r>
      <w:r w:rsidRPr="00B443F5">
        <w:rPr>
          <w:rFonts w:ascii="Calibri" w:hAnsi="Calibri"/>
          <w:b/>
          <w:sz w:val="24"/>
          <w:szCs w:val="24"/>
        </w:rPr>
        <w:tab/>
      </w:r>
      <w:r w:rsidRPr="004E0071">
        <w:rPr>
          <w:rFonts w:ascii="Calibri" w:hAnsi="Calibri"/>
          <w:sz w:val="24"/>
          <w:szCs w:val="24"/>
        </w:rPr>
        <w:tab/>
      </w:r>
      <w:r w:rsidRPr="004E0071">
        <w:rPr>
          <w:rFonts w:ascii="Calibri" w:hAnsi="Calibri"/>
          <w:sz w:val="24"/>
          <w:szCs w:val="24"/>
        </w:rPr>
        <w:tab/>
      </w:r>
      <w:r w:rsidR="00EA13DB">
        <w:rPr>
          <w:rFonts w:ascii="Calibri" w:hAnsi="Calibri"/>
          <w:sz w:val="24"/>
          <w:szCs w:val="24"/>
        </w:rPr>
        <w:t>11:30 a.m. – 1:00 p.m.</w:t>
      </w:r>
    </w:p>
    <w:p w14:paraId="6C111946" w14:textId="77777777" w:rsidR="000D281F" w:rsidRPr="00E43C03" w:rsidRDefault="00691489" w:rsidP="00FB45B2">
      <w:pPr>
        <w:widowControl/>
        <w:shd w:val="clear" w:color="auto" w:fill="FFFFFF"/>
        <w:rPr>
          <w:rFonts w:ascii="Calibri" w:hAnsi="Calibri" w:cs="Calibri"/>
          <w:sz w:val="24"/>
          <w:szCs w:val="24"/>
          <w:shd w:val="clear" w:color="auto" w:fill="FFFFFF"/>
        </w:rPr>
      </w:pPr>
      <w:r w:rsidRPr="006B5B14">
        <w:rPr>
          <w:rFonts w:ascii="Calibri" w:hAnsi="Calibri"/>
          <w:b/>
          <w:bCs/>
          <w:sz w:val="24"/>
          <w:szCs w:val="24"/>
        </w:rPr>
        <w:t>Location:</w:t>
      </w:r>
      <w:r w:rsidRPr="006B5B14">
        <w:rPr>
          <w:rFonts w:ascii="Calibri" w:hAnsi="Calibri"/>
          <w:b/>
          <w:bCs/>
          <w:sz w:val="24"/>
          <w:szCs w:val="24"/>
        </w:rPr>
        <w:tab/>
      </w:r>
      <w:r w:rsidRPr="006B5B14">
        <w:rPr>
          <w:rFonts w:ascii="Calibri" w:hAnsi="Calibri"/>
          <w:b/>
          <w:bCs/>
          <w:sz w:val="24"/>
          <w:szCs w:val="24"/>
        </w:rPr>
        <w:tab/>
      </w:r>
      <w:r w:rsidR="00A043F8">
        <w:rPr>
          <w:rFonts w:ascii="Calibri" w:hAnsi="Calibri"/>
          <w:sz w:val="24"/>
          <w:szCs w:val="24"/>
        </w:rPr>
        <w:t>DHL</w:t>
      </w:r>
      <w:r w:rsidR="00AF2E16">
        <w:rPr>
          <w:rFonts w:ascii="Calibri" w:hAnsi="Calibri"/>
          <w:sz w:val="24"/>
          <w:szCs w:val="24"/>
        </w:rPr>
        <w:t xml:space="preserve">: </w:t>
      </w:r>
      <w:r w:rsidR="00AF2E16">
        <w:rPr>
          <w:rFonts w:ascii="Calibri" w:hAnsi="Calibri" w:cs="Calibri"/>
          <w:szCs w:val="22"/>
        </w:rPr>
        <w:t>7250 Graham Road, Union City, GA 30291</w:t>
      </w:r>
    </w:p>
    <w:p w14:paraId="6C111947" w14:textId="77777777" w:rsidR="006676C0" w:rsidRPr="004E0071" w:rsidRDefault="006676C0" w:rsidP="00FC4651">
      <w:pPr>
        <w:widowControl/>
        <w:pBdr>
          <w:bottom w:val="double" w:sz="6" w:space="0" w:color="auto"/>
        </w:pBdr>
        <w:rPr>
          <w:rFonts w:ascii="Calibri" w:hAnsi="Calibri"/>
          <w:sz w:val="24"/>
          <w:szCs w:val="24"/>
        </w:rPr>
      </w:pPr>
    </w:p>
    <w:p w14:paraId="6C111948" w14:textId="77777777" w:rsidR="00DA44FF" w:rsidRPr="004E0071" w:rsidRDefault="00DA44FF">
      <w:pPr>
        <w:widowControl/>
        <w:rPr>
          <w:rFonts w:ascii="Calibri" w:hAnsi="Calibri"/>
          <w:sz w:val="24"/>
          <w:szCs w:val="24"/>
        </w:rPr>
      </w:pPr>
    </w:p>
    <w:tbl>
      <w:tblPr>
        <w:tblW w:w="10080" w:type="dxa"/>
        <w:tblInd w:w="108" w:type="dxa"/>
        <w:tblLook w:val="0000" w:firstRow="0" w:lastRow="0" w:firstColumn="0" w:lastColumn="0" w:noHBand="0" w:noVBand="0"/>
      </w:tblPr>
      <w:tblGrid>
        <w:gridCol w:w="5562"/>
        <w:gridCol w:w="2543"/>
        <w:gridCol w:w="1975"/>
      </w:tblGrid>
      <w:tr w:rsidR="00B034BA" w:rsidRPr="004E0071" w14:paraId="6C111956" w14:textId="77777777" w:rsidTr="36D1DEE1">
        <w:trPr>
          <w:trHeight w:val="693"/>
        </w:trPr>
        <w:tc>
          <w:tcPr>
            <w:tcW w:w="5562" w:type="dxa"/>
          </w:tcPr>
          <w:p w14:paraId="6C111949" w14:textId="77777777" w:rsidR="0023367C" w:rsidRDefault="0023367C" w:rsidP="0023367C">
            <w:pPr>
              <w:widowControl/>
              <w:ind w:left="360"/>
              <w:rPr>
                <w:rFonts w:ascii="Calibri" w:hAnsi="Calibri"/>
                <w:sz w:val="24"/>
                <w:szCs w:val="24"/>
              </w:rPr>
            </w:pPr>
          </w:p>
          <w:p w14:paraId="6C11194B" w14:textId="04617FF8" w:rsidR="00BA008D" w:rsidRDefault="005360BD" w:rsidP="005360BD">
            <w:pPr>
              <w:widowControl/>
              <w:tabs>
                <w:tab w:val="left" w:pos="1511"/>
              </w:tabs>
              <w:ind w:left="360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ab/>
            </w:r>
          </w:p>
          <w:p w14:paraId="6C11194C" w14:textId="77777777" w:rsidR="0023367C" w:rsidRPr="00227B14" w:rsidRDefault="00115A8F" w:rsidP="008814A1">
            <w:pPr>
              <w:widowControl/>
              <w:numPr>
                <w:ilvl w:val="0"/>
                <w:numId w:val="1"/>
              </w:numPr>
              <w:rPr>
                <w:rFonts w:ascii="Calibri" w:hAnsi="Calibri"/>
                <w:sz w:val="24"/>
                <w:szCs w:val="24"/>
              </w:rPr>
            </w:pPr>
            <w:r w:rsidRPr="008814A1">
              <w:rPr>
                <w:rFonts w:ascii="Calibri" w:hAnsi="Calibri"/>
                <w:sz w:val="24"/>
                <w:szCs w:val="24"/>
              </w:rPr>
              <w:t xml:space="preserve">Meeting </w:t>
            </w:r>
            <w:r w:rsidR="00B034BA" w:rsidRPr="008814A1">
              <w:rPr>
                <w:rFonts w:ascii="Calibri" w:hAnsi="Calibri"/>
                <w:sz w:val="24"/>
                <w:szCs w:val="24"/>
              </w:rPr>
              <w:t>Call to Order</w:t>
            </w:r>
            <w:r w:rsidR="001E5B98" w:rsidRPr="008814A1">
              <w:rPr>
                <w:rFonts w:ascii="Calibri" w:hAnsi="Calibri"/>
                <w:sz w:val="24"/>
                <w:szCs w:val="24"/>
              </w:rPr>
              <w:t xml:space="preserve"> </w:t>
            </w:r>
            <w:r w:rsidR="00E74994" w:rsidRPr="008814A1">
              <w:rPr>
                <w:rFonts w:ascii="Calibri" w:hAnsi="Calibri"/>
                <w:sz w:val="24"/>
                <w:szCs w:val="24"/>
              </w:rPr>
              <w:t>and Introductions</w:t>
            </w:r>
          </w:p>
        </w:tc>
        <w:tc>
          <w:tcPr>
            <w:tcW w:w="2543" w:type="dxa"/>
          </w:tcPr>
          <w:p w14:paraId="6C11194D" w14:textId="77777777" w:rsidR="0023367C" w:rsidRDefault="0023367C" w:rsidP="00971ECC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4F" w14:textId="77777777" w:rsidR="00BA008D" w:rsidRDefault="00BA008D" w:rsidP="00971ECC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50" w14:textId="77777777" w:rsidR="0021481D" w:rsidRPr="00227B14" w:rsidRDefault="00623994" w:rsidP="00971ECC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Kent Mason</w:t>
            </w:r>
          </w:p>
        </w:tc>
        <w:tc>
          <w:tcPr>
            <w:tcW w:w="1975" w:type="dxa"/>
          </w:tcPr>
          <w:p w14:paraId="6C111951" w14:textId="77777777" w:rsidR="0023367C" w:rsidRDefault="0023367C" w:rsidP="00B443F5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53" w14:textId="77777777" w:rsidR="00BA008D" w:rsidRDefault="00BA008D" w:rsidP="00B443F5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9B0C038" w14:textId="172BE02A" w:rsidR="005F50F8" w:rsidRDefault="002A5B8F" w:rsidP="00B443F5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5 </w:t>
            </w:r>
            <w:r w:rsidR="002728F2">
              <w:rPr>
                <w:rFonts w:ascii="Calibri" w:hAnsi="Calibri"/>
                <w:sz w:val="24"/>
                <w:szCs w:val="24"/>
              </w:rPr>
              <w:t>minutes</w:t>
            </w:r>
          </w:p>
          <w:p w14:paraId="6C111955" w14:textId="77777777" w:rsidR="0023367C" w:rsidRPr="004E0071" w:rsidRDefault="0023367C" w:rsidP="008814A1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</w:tc>
      </w:tr>
      <w:tr w:rsidR="00A27311" w:rsidRPr="004E0071" w14:paraId="6C11196A" w14:textId="77777777" w:rsidTr="36D1DEE1">
        <w:trPr>
          <w:trHeight w:val="846"/>
        </w:trPr>
        <w:tc>
          <w:tcPr>
            <w:tcW w:w="5562" w:type="dxa"/>
          </w:tcPr>
          <w:p w14:paraId="6C111957" w14:textId="54306B08" w:rsidR="00A27311" w:rsidRPr="00227B14" w:rsidRDefault="00A27311" w:rsidP="001837AA">
            <w:pPr>
              <w:widowControl/>
              <w:numPr>
                <w:ilvl w:val="0"/>
                <w:numId w:val="1"/>
              </w:numPr>
              <w:rPr>
                <w:rFonts w:ascii="Calibri" w:hAnsi="Calibri"/>
                <w:sz w:val="24"/>
                <w:szCs w:val="24"/>
              </w:rPr>
            </w:pPr>
            <w:r w:rsidRPr="36D1DEE1">
              <w:rPr>
                <w:rFonts w:ascii="Calibri" w:hAnsi="Calibri"/>
                <w:sz w:val="24"/>
                <w:szCs w:val="24"/>
              </w:rPr>
              <w:t>Meeting Minute</w:t>
            </w:r>
            <w:r w:rsidR="008C4261" w:rsidRPr="36D1DEE1">
              <w:rPr>
                <w:rFonts w:ascii="Calibri" w:hAnsi="Calibri"/>
                <w:sz w:val="24"/>
                <w:szCs w:val="24"/>
              </w:rPr>
              <w:t>s</w:t>
            </w:r>
            <w:r w:rsidRPr="36D1DEE1">
              <w:rPr>
                <w:rFonts w:ascii="Calibri" w:hAnsi="Calibri"/>
                <w:sz w:val="24"/>
                <w:szCs w:val="24"/>
              </w:rPr>
              <w:t xml:space="preserve"> Approval (</w:t>
            </w:r>
            <w:r w:rsidR="535871C9" w:rsidRPr="36D1DEE1">
              <w:rPr>
                <w:rFonts w:ascii="Calibri" w:hAnsi="Calibri"/>
                <w:sz w:val="24"/>
                <w:szCs w:val="24"/>
              </w:rPr>
              <w:t xml:space="preserve">March </w:t>
            </w:r>
            <w:r w:rsidR="00115A8F" w:rsidRPr="36D1DEE1">
              <w:rPr>
                <w:rFonts w:ascii="Calibri" w:hAnsi="Calibri"/>
                <w:sz w:val="24"/>
                <w:szCs w:val="24"/>
              </w:rPr>
              <w:t>202</w:t>
            </w:r>
            <w:r w:rsidR="00BC650D" w:rsidRPr="36D1DEE1">
              <w:rPr>
                <w:rFonts w:ascii="Calibri" w:hAnsi="Calibri"/>
                <w:sz w:val="24"/>
                <w:szCs w:val="24"/>
              </w:rPr>
              <w:t>6</w:t>
            </w:r>
            <w:r w:rsidRPr="36D1DEE1">
              <w:rPr>
                <w:rFonts w:ascii="Calibri" w:hAnsi="Calibri"/>
                <w:sz w:val="24"/>
                <w:szCs w:val="24"/>
              </w:rPr>
              <w:t xml:space="preserve">) </w:t>
            </w:r>
          </w:p>
          <w:p w14:paraId="6C111958" w14:textId="77777777" w:rsidR="00694536" w:rsidRDefault="00A27311" w:rsidP="36D1DEE1">
            <w:pPr>
              <w:pStyle w:val="ListParagraph"/>
              <w:tabs>
                <w:tab w:val="left" w:pos="342"/>
              </w:tabs>
              <w:ind w:left="684" w:hanging="342"/>
              <w:rPr>
                <w:rFonts w:ascii="Calibri" w:hAnsi="Calibri"/>
                <w:i/>
                <w:iCs/>
                <w:sz w:val="24"/>
                <w:szCs w:val="24"/>
              </w:rPr>
            </w:pPr>
            <w:r w:rsidRPr="36D1DEE1">
              <w:rPr>
                <w:rFonts w:ascii="Calibri" w:hAnsi="Calibri"/>
                <w:i/>
                <w:iCs/>
                <w:sz w:val="24"/>
                <w:szCs w:val="24"/>
              </w:rPr>
              <w:t>Board Action</w:t>
            </w:r>
            <w:r w:rsidR="00A16C7E" w:rsidRPr="36D1DEE1">
              <w:rPr>
                <w:rFonts w:ascii="Calibri" w:hAnsi="Calibri"/>
                <w:i/>
                <w:iCs/>
                <w:sz w:val="24"/>
                <w:szCs w:val="24"/>
              </w:rPr>
              <w:t xml:space="preserve"> </w:t>
            </w:r>
            <w:r w:rsidRPr="36D1DEE1">
              <w:rPr>
                <w:rFonts w:ascii="Calibri" w:hAnsi="Calibri"/>
                <w:i/>
                <w:iCs/>
                <w:sz w:val="24"/>
                <w:szCs w:val="24"/>
              </w:rPr>
              <w:t>Required</w:t>
            </w:r>
          </w:p>
          <w:p w14:paraId="2C3895E7" w14:textId="692CD4FF" w:rsidR="36D1DEE1" w:rsidRDefault="36D1DEE1" w:rsidP="36D1DEE1">
            <w:pPr>
              <w:tabs>
                <w:tab w:val="left" w:pos="342"/>
              </w:tabs>
              <w:rPr>
                <w:rFonts w:ascii="Calibri" w:hAnsi="Calibri"/>
                <w:i/>
                <w:iCs/>
                <w:sz w:val="24"/>
                <w:szCs w:val="24"/>
              </w:rPr>
            </w:pPr>
          </w:p>
          <w:p w14:paraId="63BF5125" w14:textId="123DF783" w:rsidR="69574B1E" w:rsidRDefault="69574B1E" w:rsidP="36D1DEE1">
            <w:pPr>
              <w:pStyle w:val="ListParagraph"/>
              <w:numPr>
                <w:ilvl w:val="0"/>
                <w:numId w:val="1"/>
              </w:numPr>
              <w:tabs>
                <w:tab w:val="clear" w:pos="360"/>
                <w:tab w:val="left" w:pos="342"/>
              </w:tabs>
              <w:rPr>
                <w:rFonts w:ascii="Calibri" w:hAnsi="Calibri"/>
                <w:sz w:val="24"/>
                <w:szCs w:val="24"/>
              </w:rPr>
            </w:pPr>
            <w:r w:rsidRPr="36D1DEE1">
              <w:rPr>
                <w:rFonts w:ascii="Calibri" w:hAnsi="Calibri"/>
                <w:sz w:val="24"/>
                <w:szCs w:val="24"/>
              </w:rPr>
              <w:t xml:space="preserve">2027 </w:t>
            </w:r>
            <w:r w:rsidR="42E320EB" w:rsidRPr="36D1DEE1">
              <w:rPr>
                <w:rFonts w:ascii="Calibri" w:hAnsi="Calibri"/>
                <w:sz w:val="24"/>
                <w:szCs w:val="24"/>
              </w:rPr>
              <w:t xml:space="preserve">Millage Rate </w:t>
            </w:r>
          </w:p>
          <w:p w14:paraId="4679B01C" w14:textId="4ECA021B" w:rsidR="3F8CAEFB" w:rsidRDefault="3F8CAEFB" w:rsidP="36D1DEE1">
            <w:pPr>
              <w:pStyle w:val="ListParagraph"/>
              <w:tabs>
                <w:tab w:val="left" w:pos="342"/>
              </w:tabs>
              <w:ind w:left="684" w:hanging="342"/>
              <w:rPr>
                <w:rFonts w:ascii="Calibri" w:hAnsi="Calibri"/>
                <w:i/>
                <w:iCs/>
                <w:sz w:val="24"/>
                <w:szCs w:val="24"/>
              </w:rPr>
            </w:pPr>
            <w:r w:rsidRPr="36D1DEE1">
              <w:rPr>
                <w:rFonts w:ascii="Calibri" w:hAnsi="Calibri"/>
                <w:i/>
                <w:iCs/>
                <w:sz w:val="24"/>
                <w:szCs w:val="24"/>
              </w:rPr>
              <w:t>Board Action Required</w:t>
            </w:r>
          </w:p>
          <w:p w14:paraId="7F16F9E0" w14:textId="4697A565" w:rsidR="00210C2E" w:rsidRPr="00CB40B3" w:rsidRDefault="00210C2E" w:rsidP="34704027">
            <w:pPr>
              <w:tabs>
                <w:tab w:val="left" w:pos="342"/>
              </w:tabs>
              <w:ind w:left="684" w:hanging="342"/>
              <w:rPr>
                <w:rFonts w:ascii="Calibri" w:hAnsi="Calibri"/>
                <w:sz w:val="24"/>
                <w:szCs w:val="24"/>
              </w:rPr>
            </w:pPr>
          </w:p>
          <w:p w14:paraId="3A8D494D" w14:textId="79D6CCD9" w:rsidR="00210C2E" w:rsidRDefault="00111952" w:rsidP="009E6909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iCs/>
                <w:sz w:val="24"/>
                <w:szCs w:val="24"/>
              </w:rPr>
            </w:pPr>
            <w:r>
              <w:rPr>
                <w:rFonts w:ascii="Calibri" w:hAnsi="Calibri"/>
                <w:iCs/>
                <w:sz w:val="24"/>
                <w:szCs w:val="24"/>
              </w:rPr>
              <w:t>Legislative and Economic Development Updates</w:t>
            </w:r>
          </w:p>
          <w:p w14:paraId="6C11195C" w14:textId="32C28F6E" w:rsidR="00CA2593" w:rsidRPr="00CA2593" w:rsidRDefault="00CA2593" w:rsidP="00CB40B3">
            <w:pPr>
              <w:pStyle w:val="ListParagraph"/>
              <w:ind w:left="360"/>
            </w:pPr>
          </w:p>
        </w:tc>
        <w:tc>
          <w:tcPr>
            <w:tcW w:w="2543" w:type="dxa"/>
          </w:tcPr>
          <w:p w14:paraId="6C11195D" w14:textId="77777777" w:rsidR="00473816" w:rsidRDefault="00623994" w:rsidP="00A16C7E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Kent Mason</w:t>
            </w:r>
          </w:p>
          <w:p w14:paraId="3FE8182C" w14:textId="7E0D70DC" w:rsidR="34704027" w:rsidRDefault="34704027" w:rsidP="34704027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A01D405" w14:textId="77777777" w:rsidR="000E6473" w:rsidRPr="00CB40B3" w:rsidRDefault="000E6473" w:rsidP="009E6909">
            <w:pPr>
              <w:widowControl/>
              <w:rPr>
                <w:rFonts w:ascii="Calibri" w:hAnsi="Calibri"/>
                <w:szCs w:val="22"/>
              </w:rPr>
            </w:pPr>
          </w:p>
          <w:p w14:paraId="1EB7DDE3" w14:textId="3708C41D" w:rsidR="704C72F0" w:rsidRDefault="002933A5" w:rsidP="36D1DEE1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Lynn </w:t>
            </w:r>
            <w:r w:rsidR="00945E4A">
              <w:rPr>
                <w:rFonts w:ascii="Calibri" w:hAnsi="Calibri"/>
                <w:sz w:val="24"/>
                <w:szCs w:val="24"/>
              </w:rPr>
              <w:t>Rainey</w:t>
            </w:r>
          </w:p>
          <w:p w14:paraId="051E4219" w14:textId="122AAA77" w:rsidR="36D1DEE1" w:rsidRDefault="36D1DEE1" w:rsidP="36D1DEE1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7F1B1ABF" w14:textId="46B9DB24" w:rsidR="36D1DEE1" w:rsidRDefault="36D1DEE1" w:rsidP="36D1DEE1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4E7DA8D1" w14:textId="08F384BA" w:rsidR="00BA2DC1" w:rsidRDefault="004957AC" w:rsidP="009E6909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Mark Sanders</w:t>
            </w:r>
          </w:p>
          <w:p w14:paraId="6C111962" w14:textId="0A9D1B5C" w:rsidR="00BA2DC1" w:rsidRPr="001837AA" w:rsidRDefault="00BA2DC1" w:rsidP="009E6909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975" w:type="dxa"/>
          </w:tcPr>
          <w:p w14:paraId="6C111963" w14:textId="77777777" w:rsidR="0092425F" w:rsidRDefault="00AE443F" w:rsidP="00A16C7E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5 minutes</w:t>
            </w:r>
          </w:p>
          <w:p w14:paraId="6C111968" w14:textId="0FB345B3" w:rsidR="004232C8" w:rsidRDefault="004232C8" w:rsidP="34704027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41714463" w14:textId="77777777" w:rsidR="00111952" w:rsidRDefault="00111952" w:rsidP="00A16C7E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3F28F036" w14:textId="35DD6B2B" w:rsidR="3AC371BF" w:rsidRDefault="3AC371BF" w:rsidP="36D1DEE1">
            <w:pPr>
              <w:widowControl/>
              <w:rPr>
                <w:rFonts w:ascii="Calibri" w:hAnsi="Calibri"/>
                <w:sz w:val="24"/>
                <w:szCs w:val="24"/>
              </w:rPr>
            </w:pPr>
            <w:r w:rsidRPr="36D1DEE1">
              <w:rPr>
                <w:rFonts w:ascii="Calibri" w:hAnsi="Calibri"/>
                <w:sz w:val="24"/>
                <w:szCs w:val="24"/>
              </w:rPr>
              <w:t xml:space="preserve">5 </w:t>
            </w:r>
            <w:r w:rsidR="557D19C2" w:rsidRPr="36D1DEE1">
              <w:rPr>
                <w:rFonts w:ascii="Calibri" w:hAnsi="Calibri"/>
                <w:sz w:val="24"/>
                <w:szCs w:val="24"/>
              </w:rPr>
              <w:t>minutes</w:t>
            </w:r>
          </w:p>
          <w:p w14:paraId="08B34F13" w14:textId="66948E46" w:rsidR="36D1DEE1" w:rsidRDefault="36D1DEE1" w:rsidP="36D1DEE1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70B5F00B" w14:textId="7BF4D86D" w:rsidR="36D1DEE1" w:rsidRDefault="36D1DEE1" w:rsidP="36D1DEE1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69" w14:textId="25FDAA3B" w:rsidR="004957AC" w:rsidRDefault="004957AC" w:rsidP="00A16C7E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0 minutes</w:t>
            </w:r>
          </w:p>
        </w:tc>
      </w:tr>
      <w:tr w:rsidR="00184564" w:rsidRPr="004E0071" w14:paraId="6C11198C" w14:textId="77777777" w:rsidTr="36D1DEE1">
        <w:trPr>
          <w:trHeight w:val="261"/>
        </w:trPr>
        <w:tc>
          <w:tcPr>
            <w:tcW w:w="5562" w:type="dxa"/>
          </w:tcPr>
          <w:p w14:paraId="0218456A" w14:textId="77777777" w:rsidR="002933A5" w:rsidRDefault="002933A5" w:rsidP="000C02EA">
            <w:pPr>
              <w:widowControl/>
              <w:numPr>
                <w:ilvl w:val="0"/>
                <w:numId w:val="1"/>
              </w:num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Economic Analysis </w:t>
            </w:r>
          </w:p>
          <w:p w14:paraId="3ACC4496" w14:textId="77777777" w:rsidR="002933A5" w:rsidRDefault="002933A5" w:rsidP="002933A5">
            <w:pPr>
              <w:widowControl/>
              <w:ind w:left="360"/>
              <w:rPr>
                <w:rFonts w:ascii="Calibri" w:hAnsi="Calibri"/>
                <w:sz w:val="24"/>
                <w:szCs w:val="24"/>
              </w:rPr>
            </w:pPr>
          </w:p>
          <w:p w14:paraId="6C11196B" w14:textId="782B93A6" w:rsidR="00184564" w:rsidRDefault="00A70201" w:rsidP="000C02EA">
            <w:pPr>
              <w:widowControl/>
              <w:numPr>
                <w:ilvl w:val="0"/>
                <w:numId w:val="1"/>
              </w:numPr>
              <w:rPr>
                <w:rFonts w:ascii="Calibri" w:hAnsi="Calibri"/>
                <w:sz w:val="24"/>
                <w:szCs w:val="24"/>
              </w:rPr>
            </w:pPr>
            <w:r w:rsidRPr="4F10474E">
              <w:rPr>
                <w:rFonts w:ascii="Calibri" w:hAnsi="Calibri"/>
                <w:sz w:val="24"/>
                <w:szCs w:val="24"/>
              </w:rPr>
              <w:t xml:space="preserve">Projects in </w:t>
            </w:r>
            <w:r w:rsidR="009862E7" w:rsidRPr="4F10474E">
              <w:rPr>
                <w:rFonts w:ascii="Calibri" w:hAnsi="Calibri"/>
                <w:sz w:val="24"/>
                <w:szCs w:val="24"/>
              </w:rPr>
              <w:t>P</w:t>
            </w:r>
            <w:r w:rsidRPr="4F10474E">
              <w:rPr>
                <w:rFonts w:ascii="Calibri" w:hAnsi="Calibri"/>
                <w:sz w:val="24"/>
                <w:szCs w:val="24"/>
              </w:rPr>
              <w:t>rogress</w:t>
            </w:r>
          </w:p>
          <w:p w14:paraId="54B5090F" w14:textId="3436B1E3" w:rsidR="00523E3D" w:rsidRPr="00523E3D" w:rsidRDefault="128659F7" w:rsidP="00523E3D">
            <w:pPr>
              <w:widowControl/>
              <w:numPr>
                <w:ilvl w:val="0"/>
                <w:numId w:val="40"/>
              </w:numPr>
              <w:rPr>
                <w:rFonts w:ascii="Calibri" w:hAnsi="Calibri"/>
                <w:sz w:val="24"/>
                <w:szCs w:val="24"/>
              </w:rPr>
            </w:pPr>
            <w:bookmarkStart w:id="0" w:name="_Hlk159410438"/>
            <w:r w:rsidRPr="36D1DEE1">
              <w:rPr>
                <w:rFonts w:ascii="Calibri" w:hAnsi="Calibri"/>
                <w:sz w:val="24"/>
                <w:szCs w:val="24"/>
              </w:rPr>
              <w:t xml:space="preserve">OIB Hotel Security </w:t>
            </w:r>
            <w:r w:rsidR="57D2157B" w:rsidRPr="36D1DEE1">
              <w:rPr>
                <w:rFonts w:ascii="Calibri" w:hAnsi="Calibri"/>
                <w:sz w:val="24"/>
                <w:szCs w:val="24"/>
              </w:rPr>
              <w:t>Update</w:t>
            </w:r>
          </w:p>
          <w:p w14:paraId="4483A08D" w14:textId="42B6E0A9" w:rsidR="00523E3D" w:rsidRPr="00523E3D" w:rsidRDefault="5B83CD48" w:rsidP="00523E3D">
            <w:pPr>
              <w:widowControl/>
              <w:numPr>
                <w:ilvl w:val="0"/>
                <w:numId w:val="40"/>
              </w:numPr>
              <w:rPr>
                <w:rFonts w:ascii="Calibri" w:hAnsi="Calibri"/>
                <w:sz w:val="24"/>
                <w:szCs w:val="24"/>
              </w:rPr>
            </w:pPr>
            <w:r w:rsidRPr="34704027">
              <w:rPr>
                <w:rFonts w:ascii="Calibri" w:hAnsi="Calibri"/>
                <w:sz w:val="24"/>
                <w:szCs w:val="24"/>
              </w:rPr>
              <w:t>Freight Sustainability Plan</w:t>
            </w:r>
          </w:p>
          <w:p w14:paraId="38CE77AD" w14:textId="72F66CD3" w:rsidR="00523E3D" w:rsidRDefault="00523E3D" w:rsidP="00523E3D">
            <w:pPr>
              <w:widowControl/>
              <w:numPr>
                <w:ilvl w:val="0"/>
                <w:numId w:val="40"/>
              </w:numPr>
              <w:rPr>
                <w:rFonts w:ascii="Calibri" w:hAnsi="Calibri"/>
                <w:sz w:val="24"/>
                <w:szCs w:val="24"/>
              </w:rPr>
            </w:pPr>
            <w:r w:rsidRPr="00523E3D">
              <w:rPr>
                <w:rFonts w:ascii="Calibri" w:hAnsi="Calibri"/>
                <w:sz w:val="24"/>
                <w:szCs w:val="24"/>
              </w:rPr>
              <w:t>Harris Road</w:t>
            </w:r>
            <w:r w:rsidR="00D76CC0">
              <w:rPr>
                <w:rFonts w:ascii="Calibri" w:hAnsi="Calibri"/>
                <w:sz w:val="24"/>
                <w:szCs w:val="24"/>
              </w:rPr>
              <w:t xml:space="preserve"> </w:t>
            </w:r>
            <w:r w:rsidR="00976B6E">
              <w:rPr>
                <w:rFonts w:ascii="Calibri" w:hAnsi="Calibri"/>
                <w:sz w:val="24"/>
                <w:szCs w:val="24"/>
              </w:rPr>
              <w:t>to SR 74</w:t>
            </w:r>
            <w:r w:rsidR="002E7BD5">
              <w:rPr>
                <w:rFonts w:ascii="Calibri" w:hAnsi="Calibri"/>
                <w:sz w:val="24"/>
                <w:szCs w:val="24"/>
              </w:rPr>
              <w:t xml:space="preserve"> </w:t>
            </w:r>
          </w:p>
          <w:p w14:paraId="4BBA0449" w14:textId="72B9C041" w:rsidR="00D76CC0" w:rsidRPr="00523E3D" w:rsidRDefault="00D76CC0" w:rsidP="00523E3D">
            <w:pPr>
              <w:widowControl/>
              <w:numPr>
                <w:ilvl w:val="0"/>
                <w:numId w:val="40"/>
              </w:num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Harris Road </w:t>
            </w:r>
            <w:r w:rsidR="00976B6E">
              <w:rPr>
                <w:rFonts w:ascii="Calibri" w:hAnsi="Calibri"/>
                <w:sz w:val="24"/>
                <w:szCs w:val="24"/>
              </w:rPr>
              <w:t>to SR 92</w:t>
            </w:r>
          </w:p>
          <w:p w14:paraId="089505C3" w14:textId="2C9FC6D1" w:rsidR="00523E3D" w:rsidRPr="00523E3D" w:rsidRDefault="00523E3D" w:rsidP="00523E3D">
            <w:pPr>
              <w:widowControl/>
              <w:numPr>
                <w:ilvl w:val="0"/>
                <w:numId w:val="40"/>
              </w:numPr>
              <w:rPr>
                <w:rFonts w:ascii="Calibri" w:hAnsi="Calibri"/>
                <w:sz w:val="24"/>
                <w:szCs w:val="24"/>
              </w:rPr>
            </w:pPr>
            <w:r w:rsidRPr="00523E3D">
              <w:rPr>
                <w:rFonts w:ascii="Calibri" w:hAnsi="Calibri"/>
                <w:sz w:val="24"/>
                <w:szCs w:val="24"/>
              </w:rPr>
              <w:t>I-85/SR 74 Interchange</w:t>
            </w:r>
          </w:p>
          <w:p w14:paraId="1B4970B5" w14:textId="709383E7" w:rsidR="00C41A17" w:rsidRPr="00C41A17" w:rsidRDefault="00523E3D" w:rsidP="00C41A17">
            <w:pPr>
              <w:widowControl/>
              <w:numPr>
                <w:ilvl w:val="0"/>
                <w:numId w:val="40"/>
              </w:numPr>
              <w:rPr>
                <w:rFonts w:ascii="Calibri" w:hAnsi="Calibri"/>
                <w:sz w:val="24"/>
                <w:szCs w:val="24"/>
              </w:rPr>
            </w:pPr>
            <w:r w:rsidRPr="00523E3D">
              <w:rPr>
                <w:rFonts w:ascii="Calibri" w:hAnsi="Calibri"/>
                <w:sz w:val="24"/>
                <w:szCs w:val="24"/>
              </w:rPr>
              <w:t>OIB Extension to Gullatt</w:t>
            </w:r>
          </w:p>
          <w:p w14:paraId="6DCDBF68" w14:textId="43C5A64D" w:rsidR="00F536AC" w:rsidRDefault="5B83CD48" w:rsidP="00523E3D">
            <w:pPr>
              <w:widowControl/>
              <w:numPr>
                <w:ilvl w:val="0"/>
                <w:numId w:val="40"/>
              </w:numPr>
              <w:rPr>
                <w:rFonts w:ascii="Calibri" w:hAnsi="Calibri"/>
                <w:sz w:val="24"/>
                <w:szCs w:val="24"/>
              </w:rPr>
            </w:pPr>
            <w:r w:rsidRPr="34704027">
              <w:rPr>
                <w:rFonts w:ascii="Calibri" w:hAnsi="Calibri"/>
                <w:sz w:val="24"/>
                <w:szCs w:val="24"/>
              </w:rPr>
              <w:t>SC Johnson Left Turn Lane</w:t>
            </w:r>
          </w:p>
          <w:bookmarkEnd w:id="0"/>
          <w:p w14:paraId="67E23A7E" w14:textId="5F7AA8C2" w:rsidR="00A42448" w:rsidRDefault="411EBA79" w:rsidP="34704027">
            <w:pPr>
              <w:widowControl/>
              <w:numPr>
                <w:ilvl w:val="1"/>
                <w:numId w:val="43"/>
              </w:numPr>
              <w:rPr>
                <w:rFonts w:ascii="Calibri" w:hAnsi="Calibri"/>
                <w:sz w:val="24"/>
                <w:szCs w:val="24"/>
              </w:rPr>
            </w:pPr>
            <w:r w:rsidRPr="34704027">
              <w:rPr>
                <w:rFonts w:ascii="Calibri" w:hAnsi="Calibri"/>
                <w:sz w:val="24"/>
                <w:szCs w:val="24"/>
              </w:rPr>
              <w:t>MARTA Network Redesign</w:t>
            </w:r>
          </w:p>
          <w:p w14:paraId="6C111975" w14:textId="2924451F" w:rsidR="00363791" w:rsidRPr="00D76162" w:rsidRDefault="00363791" w:rsidP="00C45D39">
            <w:pPr>
              <w:widowControl/>
              <w:ind w:left="1350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543" w:type="dxa"/>
          </w:tcPr>
          <w:p w14:paraId="6BB722A2" w14:textId="04F820DB" w:rsidR="002933A5" w:rsidRDefault="00D35041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Jonathan </w:t>
            </w:r>
            <w:r w:rsidR="00945E4A">
              <w:rPr>
                <w:rFonts w:ascii="Calibri" w:hAnsi="Calibri"/>
                <w:sz w:val="24"/>
                <w:szCs w:val="24"/>
              </w:rPr>
              <w:t>Gelber</w:t>
            </w:r>
          </w:p>
          <w:p w14:paraId="21D70C90" w14:textId="77777777" w:rsidR="002933A5" w:rsidRDefault="002933A5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76" w14:textId="6BB88BC6" w:rsidR="00124418" w:rsidRDefault="0014701A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Jordyn Raybon</w:t>
            </w:r>
          </w:p>
          <w:p w14:paraId="6C111977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78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79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7A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7B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7C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80" w14:textId="77777777" w:rsidR="00124418" w:rsidRPr="001837AA" w:rsidRDefault="00124418" w:rsidP="00A043F8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975" w:type="dxa"/>
          </w:tcPr>
          <w:p w14:paraId="64023C98" w14:textId="7940A065" w:rsidR="002933A5" w:rsidRDefault="00945E4A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5 minutes</w:t>
            </w:r>
          </w:p>
          <w:p w14:paraId="311BE850" w14:textId="77777777" w:rsidR="002933A5" w:rsidRDefault="002933A5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81" w14:textId="44DB6E1B" w:rsidR="00124418" w:rsidRDefault="006E286D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30</w:t>
            </w:r>
            <w:r w:rsidR="0023367C">
              <w:rPr>
                <w:rFonts w:ascii="Calibri" w:hAnsi="Calibri"/>
                <w:sz w:val="24"/>
                <w:szCs w:val="24"/>
              </w:rPr>
              <w:t xml:space="preserve"> </w:t>
            </w:r>
            <w:r w:rsidR="00184564">
              <w:rPr>
                <w:rFonts w:ascii="Calibri" w:hAnsi="Calibri"/>
                <w:sz w:val="24"/>
                <w:szCs w:val="24"/>
              </w:rPr>
              <w:t>minutes</w:t>
            </w:r>
          </w:p>
          <w:p w14:paraId="6C111982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83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84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85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86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87" w14:textId="77777777" w:rsidR="004C62C0" w:rsidRDefault="004C62C0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89" w14:textId="77777777" w:rsidR="00BA008D" w:rsidRDefault="00BA008D" w:rsidP="00184564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8B" w14:textId="77777777" w:rsidR="007A2032" w:rsidRDefault="007A2032" w:rsidP="00A043F8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</w:tc>
      </w:tr>
      <w:tr w:rsidR="008F68E7" w:rsidRPr="004E0071" w14:paraId="6C111993" w14:textId="77777777" w:rsidTr="36D1DEE1">
        <w:trPr>
          <w:trHeight w:val="378"/>
        </w:trPr>
        <w:tc>
          <w:tcPr>
            <w:tcW w:w="5562" w:type="dxa"/>
          </w:tcPr>
          <w:p w14:paraId="23BADC2B" w14:textId="50C6B4DD" w:rsidR="002C01D3" w:rsidRDefault="008F68E7" w:rsidP="002C01D3">
            <w:pPr>
              <w:widowControl/>
              <w:numPr>
                <w:ilvl w:val="0"/>
                <w:numId w:val="1"/>
              </w:numPr>
              <w:spacing w:before="240"/>
              <w:rPr>
                <w:rFonts w:ascii="Calibri" w:hAnsi="Calibri"/>
                <w:sz w:val="24"/>
                <w:szCs w:val="24"/>
              </w:rPr>
            </w:pPr>
            <w:r w:rsidRPr="004E0071">
              <w:rPr>
                <w:rFonts w:ascii="Calibri" w:hAnsi="Calibri"/>
                <w:sz w:val="24"/>
                <w:szCs w:val="24"/>
              </w:rPr>
              <w:t>Financial Update</w:t>
            </w:r>
            <w:r>
              <w:rPr>
                <w:rFonts w:ascii="Calibri" w:hAnsi="Calibri"/>
                <w:sz w:val="24"/>
                <w:szCs w:val="24"/>
              </w:rPr>
              <w:t xml:space="preserve"> </w:t>
            </w:r>
          </w:p>
          <w:p w14:paraId="6C11198E" w14:textId="77777777" w:rsidR="008F68E7" w:rsidRPr="004E0071" w:rsidRDefault="008F68E7" w:rsidP="00796697">
            <w:pPr>
              <w:pStyle w:val="ListParagraph"/>
              <w:tabs>
                <w:tab w:val="left" w:pos="342"/>
              </w:tabs>
              <w:ind w:left="684" w:hanging="342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543" w:type="dxa"/>
          </w:tcPr>
          <w:p w14:paraId="2A15DDF3" w14:textId="77777777" w:rsidR="00D76162" w:rsidRDefault="00D76162" w:rsidP="008F68E7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90" w14:textId="5CF7D0E6" w:rsidR="008F68E7" w:rsidRDefault="008F68E7" w:rsidP="008F68E7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Mark Shugart</w:t>
            </w:r>
          </w:p>
        </w:tc>
        <w:tc>
          <w:tcPr>
            <w:tcW w:w="1975" w:type="dxa"/>
          </w:tcPr>
          <w:p w14:paraId="5B1E0F34" w14:textId="77777777" w:rsidR="00D76162" w:rsidRDefault="00D76162" w:rsidP="008F68E7">
            <w:pPr>
              <w:widowControl/>
              <w:rPr>
                <w:rFonts w:ascii="Calibri" w:hAnsi="Calibri"/>
                <w:sz w:val="24"/>
                <w:szCs w:val="24"/>
              </w:rPr>
            </w:pPr>
          </w:p>
          <w:p w14:paraId="6C111992" w14:textId="23F07750" w:rsidR="008F68E7" w:rsidRDefault="008F68E7" w:rsidP="008F68E7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0 minutes</w:t>
            </w:r>
          </w:p>
        </w:tc>
      </w:tr>
      <w:tr w:rsidR="008F68E7" w:rsidRPr="004E0071" w14:paraId="6C111999" w14:textId="77777777" w:rsidTr="36D1DEE1">
        <w:trPr>
          <w:trHeight w:val="378"/>
        </w:trPr>
        <w:tc>
          <w:tcPr>
            <w:tcW w:w="5562" w:type="dxa"/>
          </w:tcPr>
          <w:p w14:paraId="6C111994" w14:textId="77777777" w:rsidR="008F68E7" w:rsidRPr="00FB45B2" w:rsidRDefault="008F68E7" w:rsidP="008F68E7">
            <w:pPr>
              <w:widowControl/>
              <w:numPr>
                <w:ilvl w:val="0"/>
                <w:numId w:val="1"/>
              </w:num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Other; </w:t>
            </w:r>
            <w:r w:rsidRPr="00FB45B2">
              <w:rPr>
                <w:rFonts w:ascii="Calibri" w:hAnsi="Calibri" w:cs="Calibri"/>
                <w:sz w:val="24"/>
                <w:szCs w:val="24"/>
              </w:rPr>
              <w:t xml:space="preserve">Upcoming meetings; Adjourn </w:t>
            </w:r>
          </w:p>
          <w:p w14:paraId="6C111995" w14:textId="77777777" w:rsidR="008F68E7" w:rsidRDefault="008F68E7" w:rsidP="008F68E7">
            <w:pPr>
              <w:widowControl/>
              <w:rPr>
                <w:rFonts w:ascii="Calibri" w:hAnsi="Calibri" w:cs="Calibri"/>
                <w:sz w:val="24"/>
                <w:szCs w:val="24"/>
              </w:rPr>
            </w:pPr>
          </w:p>
          <w:p w14:paraId="6C111996" w14:textId="77777777" w:rsidR="008F68E7" w:rsidRPr="00D03980" w:rsidRDefault="008F68E7" w:rsidP="008F68E7">
            <w:pPr>
              <w:widowControl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43" w:type="dxa"/>
          </w:tcPr>
          <w:p w14:paraId="6C111997" w14:textId="77777777" w:rsidR="008F68E7" w:rsidRDefault="008F68E7" w:rsidP="008F68E7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Kent Mason</w:t>
            </w:r>
          </w:p>
        </w:tc>
        <w:tc>
          <w:tcPr>
            <w:tcW w:w="1975" w:type="dxa"/>
          </w:tcPr>
          <w:p w14:paraId="6C111998" w14:textId="77777777" w:rsidR="008F68E7" w:rsidRDefault="008F68E7" w:rsidP="008F68E7">
            <w:pPr>
              <w:widowControl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5 minutes</w:t>
            </w:r>
          </w:p>
        </w:tc>
      </w:tr>
    </w:tbl>
    <w:p w14:paraId="6C11199A" w14:textId="77777777" w:rsidR="00D56E40" w:rsidRDefault="00D56E40" w:rsidP="00DA44FF"/>
    <w:sectPr w:rsidR="00D56E40" w:rsidSect="005B47BE">
      <w:headerReference w:type="default" r:id="rId12"/>
      <w:footerReference w:type="default" r:id="rId13"/>
      <w:endnotePr>
        <w:numFmt w:val="decimal"/>
      </w:endnotePr>
      <w:pgSz w:w="12240" w:h="15840"/>
      <w:pgMar w:top="2530" w:right="1411" w:bottom="900" w:left="1411" w:header="720" w:footer="73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22FA18" w14:textId="77777777" w:rsidR="009D12F8" w:rsidRDefault="009D12F8">
      <w:r>
        <w:separator/>
      </w:r>
    </w:p>
  </w:endnote>
  <w:endnote w:type="continuationSeparator" w:id="0">
    <w:p w14:paraId="4C7CD7B0" w14:textId="77777777" w:rsidR="009D12F8" w:rsidRDefault="009D1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utiger Bold">
    <w:altName w:val="Impact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Frutiger Roman">
    <w:altName w:val="Arial"/>
    <w:panose1 w:val="020B0604020202020204"/>
    <w:charset w:val="00"/>
    <w:family w:val="swiss"/>
    <w:pitch w:val="variable"/>
    <w:sig w:usb0="20007A87" w:usb1="80000000" w:usb2="00000008" w:usb3="00000000" w:csb0="000001FF" w:csb1="00000000"/>
  </w:font>
  <w:font w:name="Frutiger LightItalic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119A0" w14:textId="77777777" w:rsidR="00210A2A" w:rsidRDefault="00210A2A">
    <w:pPr>
      <w:pStyle w:val="Footer"/>
      <w:widowControl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C35AC3" w14:textId="77777777" w:rsidR="009D12F8" w:rsidRDefault="009D12F8">
      <w:r>
        <w:separator/>
      </w:r>
    </w:p>
  </w:footnote>
  <w:footnote w:type="continuationSeparator" w:id="0">
    <w:p w14:paraId="1053B45C" w14:textId="77777777" w:rsidR="009D12F8" w:rsidRDefault="009D12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1199F" w14:textId="77777777" w:rsidR="00210A2A" w:rsidRDefault="00BE2258" w:rsidP="00BE2258">
    <w:pPr>
      <w:pStyle w:val="Header"/>
      <w:tabs>
        <w:tab w:val="center" w:pos="4709"/>
      </w:tabs>
    </w:pPr>
    <w:r>
      <w:tab/>
    </w:r>
    <w:r w:rsidR="005F77C2">
      <w:rPr>
        <w:noProof/>
      </w:rPr>
      <w:drawing>
        <wp:inline distT="0" distB="0" distL="0" distR="0" wp14:anchorId="6C1119A1" wp14:editId="6C1119A2">
          <wp:extent cx="4695825" cy="8286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58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67FAF"/>
    <w:multiLevelType w:val="hybridMultilevel"/>
    <w:tmpl w:val="712064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CE1335"/>
    <w:multiLevelType w:val="hybridMultilevel"/>
    <w:tmpl w:val="22CA13D6"/>
    <w:lvl w:ilvl="0" w:tplc="0409000F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abstractNum w:abstractNumId="2" w15:restartNumberingAfterBreak="0">
    <w:nsid w:val="08125C68"/>
    <w:multiLevelType w:val="hybridMultilevel"/>
    <w:tmpl w:val="7DDCD9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8A2D63"/>
    <w:multiLevelType w:val="hybridMultilevel"/>
    <w:tmpl w:val="B6D2434E"/>
    <w:lvl w:ilvl="0" w:tplc="5D3424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35FCB"/>
    <w:multiLevelType w:val="hybridMultilevel"/>
    <w:tmpl w:val="977853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A002D"/>
    <w:multiLevelType w:val="hybridMultilevel"/>
    <w:tmpl w:val="EFDC6D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530481"/>
    <w:multiLevelType w:val="hybridMultilevel"/>
    <w:tmpl w:val="D7DE0F10"/>
    <w:lvl w:ilvl="0" w:tplc="04090003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7" w15:restartNumberingAfterBreak="0">
    <w:nsid w:val="1BC32D60"/>
    <w:multiLevelType w:val="multilevel"/>
    <w:tmpl w:val="EDB49EF4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abstractNum w:abstractNumId="8" w15:restartNumberingAfterBreak="0">
    <w:nsid w:val="1D626B3B"/>
    <w:multiLevelType w:val="hybridMultilevel"/>
    <w:tmpl w:val="F760A8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EB68FE"/>
    <w:multiLevelType w:val="hybridMultilevel"/>
    <w:tmpl w:val="2064FBCE"/>
    <w:lvl w:ilvl="0" w:tplc="1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2" w:tplc="73FE38F6">
      <w:start w:val="7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color w:val="auto"/>
      </w:rPr>
    </w:lvl>
    <w:lvl w:ilvl="3" w:tplc="1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25201C"/>
    <w:multiLevelType w:val="hybridMultilevel"/>
    <w:tmpl w:val="3DD217D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2" w:tplc="8AE058A0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12E0C63"/>
    <w:multiLevelType w:val="multilevel"/>
    <w:tmpl w:val="2D5C93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7C54C9"/>
    <w:multiLevelType w:val="multilevel"/>
    <w:tmpl w:val="661819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54F7507"/>
    <w:multiLevelType w:val="hybridMultilevel"/>
    <w:tmpl w:val="C46CD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D93095"/>
    <w:multiLevelType w:val="hybridMultilevel"/>
    <w:tmpl w:val="EDB49EF4"/>
    <w:lvl w:ilvl="0" w:tplc="0409000F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abstractNum w:abstractNumId="15" w15:restartNumberingAfterBreak="0">
    <w:nsid w:val="2DF1366A"/>
    <w:multiLevelType w:val="hybridMultilevel"/>
    <w:tmpl w:val="9E3CCAD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6" w15:restartNumberingAfterBreak="0">
    <w:nsid w:val="2E511D73"/>
    <w:multiLevelType w:val="hybridMultilevel"/>
    <w:tmpl w:val="0B480E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EB369D"/>
    <w:multiLevelType w:val="hybridMultilevel"/>
    <w:tmpl w:val="954894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D65F58"/>
    <w:multiLevelType w:val="hybridMultilevel"/>
    <w:tmpl w:val="44887CDC"/>
    <w:lvl w:ilvl="0" w:tplc="9130503A">
      <w:start w:val="2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 w15:restartNumberingAfterBreak="0">
    <w:nsid w:val="3C471F1B"/>
    <w:multiLevelType w:val="multilevel"/>
    <w:tmpl w:val="D108D8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F462A6A"/>
    <w:multiLevelType w:val="hybridMultilevel"/>
    <w:tmpl w:val="00C617E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3CE6A54"/>
    <w:multiLevelType w:val="multilevel"/>
    <w:tmpl w:val="EFDC6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6305C22"/>
    <w:multiLevelType w:val="multilevel"/>
    <w:tmpl w:val="513E5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23" w15:restartNumberingAfterBreak="0">
    <w:nsid w:val="481E615C"/>
    <w:multiLevelType w:val="hybridMultilevel"/>
    <w:tmpl w:val="BADC3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6465BC"/>
    <w:multiLevelType w:val="hybridMultilevel"/>
    <w:tmpl w:val="59440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8B2241"/>
    <w:multiLevelType w:val="hybridMultilevel"/>
    <w:tmpl w:val="93349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903F1E"/>
    <w:multiLevelType w:val="hybridMultilevel"/>
    <w:tmpl w:val="7D5CD6DC"/>
    <w:lvl w:ilvl="0" w:tplc="695097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57050B"/>
    <w:multiLevelType w:val="hybridMultilevel"/>
    <w:tmpl w:val="6618195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52431FE9"/>
    <w:multiLevelType w:val="hybridMultilevel"/>
    <w:tmpl w:val="976A30C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plc="1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54B43B29"/>
    <w:multiLevelType w:val="multilevel"/>
    <w:tmpl w:val="16A410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5500230C"/>
    <w:multiLevelType w:val="multilevel"/>
    <w:tmpl w:val="3F2CC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86A2747"/>
    <w:multiLevelType w:val="hybridMultilevel"/>
    <w:tmpl w:val="1C403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C8379F"/>
    <w:multiLevelType w:val="hybridMultilevel"/>
    <w:tmpl w:val="03B2FB1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076CE1"/>
    <w:multiLevelType w:val="hybridMultilevel"/>
    <w:tmpl w:val="750E1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697842"/>
    <w:multiLevelType w:val="hybridMultilevel"/>
    <w:tmpl w:val="AE50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194F09"/>
    <w:multiLevelType w:val="hybridMultilevel"/>
    <w:tmpl w:val="AFC828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88105B"/>
    <w:multiLevelType w:val="hybridMultilevel"/>
    <w:tmpl w:val="2794B9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85A1FF1"/>
    <w:multiLevelType w:val="hybridMultilevel"/>
    <w:tmpl w:val="0A64F4F6"/>
    <w:lvl w:ilvl="0" w:tplc="73FE38F6">
      <w:start w:val="7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90"/>
        </w:tabs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0"/>
        </w:tabs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0"/>
        </w:tabs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0"/>
        </w:tabs>
        <w:ind w:left="6930" w:hanging="360"/>
      </w:pPr>
      <w:rPr>
        <w:rFonts w:ascii="Wingdings" w:hAnsi="Wingdings" w:hint="default"/>
      </w:rPr>
    </w:lvl>
  </w:abstractNum>
  <w:abstractNum w:abstractNumId="38" w15:restartNumberingAfterBreak="0">
    <w:nsid w:val="6C6D6B1E"/>
    <w:multiLevelType w:val="hybridMultilevel"/>
    <w:tmpl w:val="310E5B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8162F2"/>
    <w:multiLevelType w:val="hybridMultilevel"/>
    <w:tmpl w:val="3BAA6B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27E25DE"/>
    <w:multiLevelType w:val="hybridMultilevel"/>
    <w:tmpl w:val="D108D8A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760F794C"/>
    <w:multiLevelType w:val="hybridMultilevel"/>
    <w:tmpl w:val="513E50F4"/>
    <w:lvl w:ilvl="0" w:tplc="1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42" w15:restartNumberingAfterBreak="0">
    <w:nsid w:val="78E12CD0"/>
    <w:multiLevelType w:val="hybridMultilevel"/>
    <w:tmpl w:val="3F42237E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2" w:tplc="FFFFFFFF">
      <w:start w:val="7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color w:val="auto"/>
      </w:rPr>
    </w:lvl>
    <w:lvl w:ilvl="3" w:tplc="FFFFFFFF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num w:numId="1" w16cid:durableId="1131555995">
    <w:abstractNumId w:val="9"/>
  </w:num>
  <w:num w:numId="2" w16cid:durableId="1812213707">
    <w:abstractNumId w:val="40"/>
  </w:num>
  <w:num w:numId="3" w16cid:durableId="1203976824">
    <w:abstractNumId w:val="30"/>
  </w:num>
  <w:num w:numId="4" w16cid:durableId="1219324464">
    <w:abstractNumId w:val="27"/>
  </w:num>
  <w:num w:numId="5" w16cid:durableId="346178512">
    <w:abstractNumId w:val="12"/>
  </w:num>
  <w:num w:numId="6" w16cid:durableId="1345783393">
    <w:abstractNumId w:val="19"/>
  </w:num>
  <w:num w:numId="7" w16cid:durableId="1540893501">
    <w:abstractNumId w:val="11"/>
  </w:num>
  <w:num w:numId="8" w16cid:durableId="1912806554">
    <w:abstractNumId w:val="5"/>
  </w:num>
  <w:num w:numId="9" w16cid:durableId="2107187519">
    <w:abstractNumId w:val="21"/>
  </w:num>
  <w:num w:numId="10" w16cid:durableId="860508893">
    <w:abstractNumId w:val="18"/>
  </w:num>
  <w:num w:numId="11" w16cid:durableId="831411724">
    <w:abstractNumId w:val="32"/>
  </w:num>
  <w:num w:numId="12" w16cid:durableId="1694650121">
    <w:abstractNumId w:val="6"/>
  </w:num>
  <w:num w:numId="13" w16cid:durableId="1137146207">
    <w:abstractNumId w:val="41"/>
  </w:num>
  <w:num w:numId="14" w16cid:durableId="167447093">
    <w:abstractNumId w:val="22"/>
  </w:num>
  <w:num w:numId="15" w16cid:durableId="908881145">
    <w:abstractNumId w:val="1"/>
  </w:num>
  <w:num w:numId="16" w16cid:durableId="1516308083">
    <w:abstractNumId w:val="14"/>
  </w:num>
  <w:num w:numId="17" w16cid:durableId="521208480">
    <w:abstractNumId w:val="7"/>
  </w:num>
  <w:num w:numId="18" w16cid:durableId="1733431660">
    <w:abstractNumId w:val="35"/>
  </w:num>
  <w:num w:numId="19" w16cid:durableId="278681677">
    <w:abstractNumId w:val="28"/>
  </w:num>
  <w:num w:numId="20" w16cid:durableId="1239366551">
    <w:abstractNumId w:val="29"/>
  </w:num>
  <w:num w:numId="21" w16cid:durableId="1220020719">
    <w:abstractNumId w:val="37"/>
  </w:num>
  <w:num w:numId="22" w16cid:durableId="1286698985">
    <w:abstractNumId w:val="8"/>
  </w:num>
  <w:num w:numId="23" w16cid:durableId="1835418452">
    <w:abstractNumId w:val="20"/>
  </w:num>
  <w:num w:numId="24" w16cid:durableId="731467941">
    <w:abstractNumId w:val="4"/>
  </w:num>
  <w:num w:numId="25" w16cid:durableId="56363697">
    <w:abstractNumId w:val="17"/>
  </w:num>
  <w:num w:numId="26" w16cid:durableId="1477798807">
    <w:abstractNumId w:val="24"/>
  </w:num>
  <w:num w:numId="27" w16cid:durableId="1555123178">
    <w:abstractNumId w:val="0"/>
  </w:num>
  <w:num w:numId="28" w16cid:durableId="492524277">
    <w:abstractNumId w:val="39"/>
  </w:num>
  <w:num w:numId="29" w16cid:durableId="1300258095">
    <w:abstractNumId w:val="2"/>
  </w:num>
  <w:num w:numId="30" w16cid:durableId="772823837">
    <w:abstractNumId w:val="26"/>
  </w:num>
  <w:num w:numId="31" w16cid:durableId="925263119">
    <w:abstractNumId w:val="3"/>
  </w:num>
  <w:num w:numId="32" w16cid:durableId="1274702491">
    <w:abstractNumId w:val="15"/>
  </w:num>
  <w:num w:numId="33" w16cid:durableId="155613857">
    <w:abstractNumId w:val="33"/>
  </w:num>
  <w:num w:numId="34" w16cid:durableId="1133402249">
    <w:abstractNumId w:val="38"/>
  </w:num>
  <w:num w:numId="35" w16cid:durableId="955140366">
    <w:abstractNumId w:val="23"/>
  </w:num>
  <w:num w:numId="36" w16cid:durableId="1477868992">
    <w:abstractNumId w:val="13"/>
  </w:num>
  <w:num w:numId="37" w16cid:durableId="1910848702">
    <w:abstractNumId w:val="31"/>
  </w:num>
  <w:num w:numId="38" w16cid:durableId="1988633466">
    <w:abstractNumId w:val="16"/>
  </w:num>
  <w:num w:numId="39" w16cid:durableId="815998600">
    <w:abstractNumId w:val="25"/>
  </w:num>
  <w:num w:numId="40" w16cid:durableId="1801266691">
    <w:abstractNumId w:val="42"/>
  </w:num>
  <w:num w:numId="41" w16cid:durableId="1784567125">
    <w:abstractNumId w:val="34"/>
  </w:num>
  <w:num w:numId="42" w16cid:durableId="1594507544">
    <w:abstractNumId w:val="36"/>
  </w:num>
  <w:num w:numId="43" w16cid:durableId="1595893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AIS5oamlmaG5hYW5ko6SsGpxcWZ+XkgBYYWtQCQusKoLQAAAA=="/>
  </w:docVars>
  <w:rsids>
    <w:rsidRoot w:val="00425337"/>
    <w:rsid w:val="000029FB"/>
    <w:rsid w:val="000039FE"/>
    <w:rsid w:val="00006E5D"/>
    <w:rsid w:val="0000748B"/>
    <w:rsid w:val="000078AA"/>
    <w:rsid w:val="00007C0B"/>
    <w:rsid w:val="000104E7"/>
    <w:rsid w:val="00012FF3"/>
    <w:rsid w:val="000161D7"/>
    <w:rsid w:val="0001624A"/>
    <w:rsid w:val="00022833"/>
    <w:rsid w:val="00022964"/>
    <w:rsid w:val="000232DD"/>
    <w:rsid w:val="00024A41"/>
    <w:rsid w:val="00024C81"/>
    <w:rsid w:val="00030ADD"/>
    <w:rsid w:val="00033597"/>
    <w:rsid w:val="00033848"/>
    <w:rsid w:val="0003518B"/>
    <w:rsid w:val="000369FD"/>
    <w:rsid w:val="00037E1D"/>
    <w:rsid w:val="00043309"/>
    <w:rsid w:val="00044D11"/>
    <w:rsid w:val="0004576E"/>
    <w:rsid w:val="00047F59"/>
    <w:rsid w:val="00051EC5"/>
    <w:rsid w:val="0005322C"/>
    <w:rsid w:val="0005443B"/>
    <w:rsid w:val="0005487D"/>
    <w:rsid w:val="00055A23"/>
    <w:rsid w:val="00056929"/>
    <w:rsid w:val="000579F9"/>
    <w:rsid w:val="000607AD"/>
    <w:rsid w:val="00062405"/>
    <w:rsid w:val="00063A62"/>
    <w:rsid w:val="0006477E"/>
    <w:rsid w:val="00064C30"/>
    <w:rsid w:val="00074F86"/>
    <w:rsid w:val="00076A24"/>
    <w:rsid w:val="00081B25"/>
    <w:rsid w:val="00084026"/>
    <w:rsid w:val="000855DA"/>
    <w:rsid w:val="0009113A"/>
    <w:rsid w:val="000948F4"/>
    <w:rsid w:val="00094BA0"/>
    <w:rsid w:val="00094FAC"/>
    <w:rsid w:val="00095FCB"/>
    <w:rsid w:val="000972E4"/>
    <w:rsid w:val="000A0629"/>
    <w:rsid w:val="000A0FDC"/>
    <w:rsid w:val="000A1828"/>
    <w:rsid w:val="000A2689"/>
    <w:rsid w:val="000A29FE"/>
    <w:rsid w:val="000A36B6"/>
    <w:rsid w:val="000A722D"/>
    <w:rsid w:val="000B0907"/>
    <w:rsid w:val="000B33A6"/>
    <w:rsid w:val="000B3668"/>
    <w:rsid w:val="000B58E7"/>
    <w:rsid w:val="000B5BE2"/>
    <w:rsid w:val="000C02EA"/>
    <w:rsid w:val="000C1734"/>
    <w:rsid w:val="000C1787"/>
    <w:rsid w:val="000C1E5C"/>
    <w:rsid w:val="000C6664"/>
    <w:rsid w:val="000C6ECB"/>
    <w:rsid w:val="000D1CEB"/>
    <w:rsid w:val="000D281F"/>
    <w:rsid w:val="000E01CB"/>
    <w:rsid w:val="000E0B0F"/>
    <w:rsid w:val="000E0B1B"/>
    <w:rsid w:val="000E20B6"/>
    <w:rsid w:val="000E464E"/>
    <w:rsid w:val="000E4C2D"/>
    <w:rsid w:val="000E5777"/>
    <w:rsid w:val="000E5E4E"/>
    <w:rsid w:val="000E62FF"/>
    <w:rsid w:val="000E6473"/>
    <w:rsid w:val="000F17FD"/>
    <w:rsid w:val="000F2CC7"/>
    <w:rsid w:val="000F53EC"/>
    <w:rsid w:val="000F60FB"/>
    <w:rsid w:val="00100905"/>
    <w:rsid w:val="00102E1B"/>
    <w:rsid w:val="0010617E"/>
    <w:rsid w:val="001061D9"/>
    <w:rsid w:val="001078FB"/>
    <w:rsid w:val="00107E50"/>
    <w:rsid w:val="00111952"/>
    <w:rsid w:val="00113818"/>
    <w:rsid w:val="00113E38"/>
    <w:rsid w:val="00115A8F"/>
    <w:rsid w:val="00115D6D"/>
    <w:rsid w:val="00115E91"/>
    <w:rsid w:val="00116489"/>
    <w:rsid w:val="001223A6"/>
    <w:rsid w:val="00124418"/>
    <w:rsid w:val="00124CC6"/>
    <w:rsid w:val="00125BC1"/>
    <w:rsid w:val="00125F97"/>
    <w:rsid w:val="001357C6"/>
    <w:rsid w:val="00136393"/>
    <w:rsid w:val="00140891"/>
    <w:rsid w:val="0014125A"/>
    <w:rsid w:val="00145EF8"/>
    <w:rsid w:val="00146ADC"/>
    <w:rsid w:val="0014701A"/>
    <w:rsid w:val="0015070F"/>
    <w:rsid w:val="001577CF"/>
    <w:rsid w:val="00163F3B"/>
    <w:rsid w:val="00170EBC"/>
    <w:rsid w:val="00171538"/>
    <w:rsid w:val="00171B4D"/>
    <w:rsid w:val="00181F99"/>
    <w:rsid w:val="001820C4"/>
    <w:rsid w:val="001832DD"/>
    <w:rsid w:val="001837AA"/>
    <w:rsid w:val="0018403B"/>
    <w:rsid w:val="00184216"/>
    <w:rsid w:val="00184564"/>
    <w:rsid w:val="00185AB9"/>
    <w:rsid w:val="001902A0"/>
    <w:rsid w:val="001915C4"/>
    <w:rsid w:val="00197718"/>
    <w:rsid w:val="001A0E54"/>
    <w:rsid w:val="001A1674"/>
    <w:rsid w:val="001A3F61"/>
    <w:rsid w:val="001A4DEF"/>
    <w:rsid w:val="001A5A94"/>
    <w:rsid w:val="001A6D5F"/>
    <w:rsid w:val="001B2CD3"/>
    <w:rsid w:val="001B31B0"/>
    <w:rsid w:val="001B3FAB"/>
    <w:rsid w:val="001B6AE0"/>
    <w:rsid w:val="001B6DBE"/>
    <w:rsid w:val="001C0316"/>
    <w:rsid w:val="001D1936"/>
    <w:rsid w:val="001D2046"/>
    <w:rsid w:val="001D35F5"/>
    <w:rsid w:val="001D3B84"/>
    <w:rsid w:val="001D5599"/>
    <w:rsid w:val="001E4C65"/>
    <w:rsid w:val="001E5B98"/>
    <w:rsid w:val="001E7313"/>
    <w:rsid w:val="001E757E"/>
    <w:rsid w:val="001E76A7"/>
    <w:rsid w:val="001F0411"/>
    <w:rsid w:val="001F1BDC"/>
    <w:rsid w:val="001F24B5"/>
    <w:rsid w:val="001F3004"/>
    <w:rsid w:val="001F3839"/>
    <w:rsid w:val="00203594"/>
    <w:rsid w:val="002060E3"/>
    <w:rsid w:val="0020759C"/>
    <w:rsid w:val="00207757"/>
    <w:rsid w:val="00207DFE"/>
    <w:rsid w:val="00210A2A"/>
    <w:rsid w:val="00210C2E"/>
    <w:rsid w:val="00214256"/>
    <w:rsid w:val="0021481D"/>
    <w:rsid w:val="00215FF2"/>
    <w:rsid w:val="00216240"/>
    <w:rsid w:val="0021634A"/>
    <w:rsid w:val="00216C20"/>
    <w:rsid w:val="00221AD6"/>
    <w:rsid w:val="002238C8"/>
    <w:rsid w:val="00223E60"/>
    <w:rsid w:val="002267A1"/>
    <w:rsid w:val="00226FF0"/>
    <w:rsid w:val="00227B14"/>
    <w:rsid w:val="002311D2"/>
    <w:rsid w:val="002317F2"/>
    <w:rsid w:val="0023277C"/>
    <w:rsid w:val="00232BB5"/>
    <w:rsid w:val="0023367C"/>
    <w:rsid w:val="00235108"/>
    <w:rsid w:val="00236AEC"/>
    <w:rsid w:val="00240D61"/>
    <w:rsid w:val="002411F6"/>
    <w:rsid w:val="00242BD7"/>
    <w:rsid w:val="00245011"/>
    <w:rsid w:val="002504F4"/>
    <w:rsid w:val="0025081F"/>
    <w:rsid w:val="002515A4"/>
    <w:rsid w:val="00257BC3"/>
    <w:rsid w:val="002618A1"/>
    <w:rsid w:val="00263AA1"/>
    <w:rsid w:val="00264A68"/>
    <w:rsid w:val="00264EDC"/>
    <w:rsid w:val="002660FA"/>
    <w:rsid w:val="00267AA9"/>
    <w:rsid w:val="002728F2"/>
    <w:rsid w:val="002732C4"/>
    <w:rsid w:val="00276356"/>
    <w:rsid w:val="00281338"/>
    <w:rsid w:val="00281E34"/>
    <w:rsid w:val="002847E3"/>
    <w:rsid w:val="00284CAA"/>
    <w:rsid w:val="00287CC7"/>
    <w:rsid w:val="0029168F"/>
    <w:rsid w:val="002933A5"/>
    <w:rsid w:val="002944A4"/>
    <w:rsid w:val="002972D7"/>
    <w:rsid w:val="002A49AE"/>
    <w:rsid w:val="002A547A"/>
    <w:rsid w:val="002A5B8F"/>
    <w:rsid w:val="002A7C36"/>
    <w:rsid w:val="002B0D16"/>
    <w:rsid w:val="002B35A3"/>
    <w:rsid w:val="002B4A45"/>
    <w:rsid w:val="002B4D35"/>
    <w:rsid w:val="002C01D3"/>
    <w:rsid w:val="002C041C"/>
    <w:rsid w:val="002C0728"/>
    <w:rsid w:val="002C126C"/>
    <w:rsid w:val="002C1CD0"/>
    <w:rsid w:val="002C708C"/>
    <w:rsid w:val="002C76E8"/>
    <w:rsid w:val="002D169D"/>
    <w:rsid w:val="002D232D"/>
    <w:rsid w:val="002D2899"/>
    <w:rsid w:val="002D5BBD"/>
    <w:rsid w:val="002E238A"/>
    <w:rsid w:val="002E7BD5"/>
    <w:rsid w:val="002F202B"/>
    <w:rsid w:val="002F2F34"/>
    <w:rsid w:val="002F3C58"/>
    <w:rsid w:val="002F3D93"/>
    <w:rsid w:val="002F5EE6"/>
    <w:rsid w:val="00300496"/>
    <w:rsid w:val="00305984"/>
    <w:rsid w:val="00310C4C"/>
    <w:rsid w:val="0031105A"/>
    <w:rsid w:val="00311756"/>
    <w:rsid w:val="003137BE"/>
    <w:rsid w:val="00315BD8"/>
    <w:rsid w:val="0031678B"/>
    <w:rsid w:val="00316EA4"/>
    <w:rsid w:val="00316EC6"/>
    <w:rsid w:val="0032042B"/>
    <w:rsid w:val="00325525"/>
    <w:rsid w:val="0032627F"/>
    <w:rsid w:val="00327EA4"/>
    <w:rsid w:val="00331AD2"/>
    <w:rsid w:val="00331E81"/>
    <w:rsid w:val="00332EF4"/>
    <w:rsid w:val="003336D0"/>
    <w:rsid w:val="00336D4B"/>
    <w:rsid w:val="003423CD"/>
    <w:rsid w:val="00343316"/>
    <w:rsid w:val="00344C5E"/>
    <w:rsid w:val="00344F50"/>
    <w:rsid w:val="00345821"/>
    <w:rsid w:val="003500D3"/>
    <w:rsid w:val="00354FD5"/>
    <w:rsid w:val="00355490"/>
    <w:rsid w:val="003573DC"/>
    <w:rsid w:val="00357995"/>
    <w:rsid w:val="00363791"/>
    <w:rsid w:val="003657F9"/>
    <w:rsid w:val="00366D80"/>
    <w:rsid w:val="00367837"/>
    <w:rsid w:val="003714B8"/>
    <w:rsid w:val="00372961"/>
    <w:rsid w:val="003734B3"/>
    <w:rsid w:val="00375BCD"/>
    <w:rsid w:val="00381541"/>
    <w:rsid w:val="00382B45"/>
    <w:rsid w:val="003835F9"/>
    <w:rsid w:val="00386686"/>
    <w:rsid w:val="0039002F"/>
    <w:rsid w:val="00393033"/>
    <w:rsid w:val="003A0472"/>
    <w:rsid w:val="003A1A32"/>
    <w:rsid w:val="003A2B96"/>
    <w:rsid w:val="003A61D1"/>
    <w:rsid w:val="003A6CA7"/>
    <w:rsid w:val="003B0DB8"/>
    <w:rsid w:val="003B26C1"/>
    <w:rsid w:val="003B2FCD"/>
    <w:rsid w:val="003B5366"/>
    <w:rsid w:val="003B543F"/>
    <w:rsid w:val="003B7A46"/>
    <w:rsid w:val="003C052D"/>
    <w:rsid w:val="003C1141"/>
    <w:rsid w:val="003C1ED3"/>
    <w:rsid w:val="003C3161"/>
    <w:rsid w:val="003C32B4"/>
    <w:rsid w:val="003C3AF2"/>
    <w:rsid w:val="003C4A6E"/>
    <w:rsid w:val="003C7097"/>
    <w:rsid w:val="003C7CF0"/>
    <w:rsid w:val="003C7EF5"/>
    <w:rsid w:val="003D14A8"/>
    <w:rsid w:val="003D1851"/>
    <w:rsid w:val="003D285D"/>
    <w:rsid w:val="003D3FE7"/>
    <w:rsid w:val="003D5616"/>
    <w:rsid w:val="003D5EB0"/>
    <w:rsid w:val="003D64CE"/>
    <w:rsid w:val="003D66CF"/>
    <w:rsid w:val="003E2339"/>
    <w:rsid w:val="003E26E0"/>
    <w:rsid w:val="003E572E"/>
    <w:rsid w:val="003E6AA7"/>
    <w:rsid w:val="003E6E92"/>
    <w:rsid w:val="003E7A68"/>
    <w:rsid w:val="003F161F"/>
    <w:rsid w:val="003F7121"/>
    <w:rsid w:val="00400032"/>
    <w:rsid w:val="004002A3"/>
    <w:rsid w:val="004019C3"/>
    <w:rsid w:val="00402494"/>
    <w:rsid w:val="004026F8"/>
    <w:rsid w:val="00403288"/>
    <w:rsid w:val="0040400E"/>
    <w:rsid w:val="00404755"/>
    <w:rsid w:val="00404A1A"/>
    <w:rsid w:val="00407DB0"/>
    <w:rsid w:val="00416BED"/>
    <w:rsid w:val="0042039D"/>
    <w:rsid w:val="0042063E"/>
    <w:rsid w:val="00421A7D"/>
    <w:rsid w:val="004232C8"/>
    <w:rsid w:val="00425337"/>
    <w:rsid w:val="004265F9"/>
    <w:rsid w:val="00427813"/>
    <w:rsid w:val="00427FD3"/>
    <w:rsid w:val="0043156D"/>
    <w:rsid w:val="004321E2"/>
    <w:rsid w:val="004339DF"/>
    <w:rsid w:val="004371CA"/>
    <w:rsid w:val="00437F0C"/>
    <w:rsid w:val="00437F32"/>
    <w:rsid w:val="00440A04"/>
    <w:rsid w:val="00442184"/>
    <w:rsid w:val="00443A3E"/>
    <w:rsid w:val="00446C02"/>
    <w:rsid w:val="004504BF"/>
    <w:rsid w:val="004505E5"/>
    <w:rsid w:val="00452A8A"/>
    <w:rsid w:val="00453C0B"/>
    <w:rsid w:val="00453E6B"/>
    <w:rsid w:val="00453FAD"/>
    <w:rsid w:val="004550F5"/>
    <w:rsid w:val="004558BD"/>
    <w:rsid w:val="00455BB5"/>
    <w:rsid w:val="00456343"/>
    <w:rsid w:val="00460263"/>
    <w:rsid w:val="004604FD"/>
    <w:rsid w:val="00466C8D"/>
    <w:rsid w:val="0046703F"/>
    <w:rsid w:val="004705DE"/>
    <w:rsid w:val="0047136E"/>
    <w:rsid w:val="004715B8"/>
    <w:rsid w:val="00473816"/>
    <w:rsid w:val="00473C53"/>
    <w:rsid w:val="004751D6"/>
    <w:rsid w:val="004773CC"/>
    <w:rsid w:val="0047750E"/>
    <w:rsid w:val="00480F3E"/>
    <w:rsid w:val="00483391"/>
    <w:rsid w:val="00483D60"/>
    <w:rsid w:val="00485382"/>
    <w:rsid w:val="004863E4"/>
    <w:rsid w:val="004863EE"/>
    <w:rsid w:val="00486C6B"/>
    <w:rsid w:val="0048756F"/>
    <w:rsid w:val="0049131E"/>
    <w:rsid w:val="00493CD6"/>
    <w:rsid w:val="0049436F"/>
    <w:rsid w:val="0049482C"/>
    <w:rsid w:val="0049543E"/>
    <w:rsid w:val="00495674"/>
    <w:rsid w:val="004957AC"/>
    <w:rsid w:val="004A0367"/>
    <w:rsid w:val="004A1528"/>
    <w:rsid w:val="004A2312"/>
    <w:rsid w:val="004A2403"/>
    <w:rsid w:val="004A5813"/>
    <w:rsid w:val="004B2771"/>
    <w:rsid w:val="004B2947"/>
    <w:rsid w:val="004B3FC2"/>
    <w:rsid w:val="004B5C14"/>
    <w:rsid w:val="004B5FDC"/>
    <w:rsid w:val="004B6945"/>
    <w:rsid w:val="004C1191"/>
    <w:rsid w:val="004C13D0"/>
    <w:rsid w:val="004C3E5E"/>
    <w:rsid w:val="004C62C0"/>
    <w:rsid w:val="004D14D6"/>
    <w:rsid w:val="004D6F69"/>
    <w:rsid w:val="004D7F7C"/>
    <w:rsid w:val="004E0071"/>
    <w:rsid w:val="004E021C"/>
    <w:rsid w:val="004E4016"/>
    <w:rsid w:val="004E45E7"/>
    <w:rsid w:val="004F2007"/>
    <w:rsid w:val="004F305B"/>
    <w:rsid w:val="004F370B"/>
    <w:rsid w:val="004F50C7"/>
    <w:rsid w:val="004F663D"/>
    <w:rsid w:val="004F6957"/>
    <w:rsid w:val="004F72F9"/>
    <w:rsid w:val="004F7A00"/>
    <w:rsid w:val="0050081A"/>
    <w:rsid w:val="00500B72"/>
    <w:rsid w:val="005019AE"/>
    <w:rsid w:val="005027CC"/>
    <w:rsid w:val="00504E76"/>
    <w:rsid w:val="00504F8B"/>
    <w:rsid w:val="00505A2B"/>
    <w:rsid w:val="00506448"/>
    <w:rsid w:val="00510B8C"/>
    <w:rsid w:val="00512C71"/>
    <w:rsid w:val="0051307C"/>
    <w:rsid w:val="00517A13"/>
    <w:rsid w:val="0052070E"/>
    <w:rsid w:val="00520FC3"/>
    <w:rsid w:val="005221A7"/>
    <w:rsid w:val="00523CED"/>
    <w:rsid w:val="00523E3D"/>
    <w:rsid w:val="00525490"/>
    <w:rsid w:val="0052626F"/>
    <w:rsid w:val="00527690"/>
    <w:rsid w:val="0053154B"/>
    <w:rsid w:val="00535BC0"/>
    <w:rsid w:val="005360BD"/>
    <w:rsid w:val="00540338"/>
    <w:rsid w:val="00540F0C"/>
    <w:rsid w:val="00541437"/>
    <w:rsid w:val="005423CC"/>
    <w:rsid w:val="00542539"/>
    <w:rsid w:val="005432EE"/>
    <w:rsid w:val="00544CC1"/>
    <w:rsid w:val="00545DD4"/>
    <w:rsid w:val="005524D6"/>
    <w:rsid w:val="005543E5"/>
    <w:rsid w:val="005550A8"/>
    <w:rsid w:val="0055646C"/>
    <w:rsid w:val="00560BDC"/>
    <w:rsid w:val="005618F9"/>
    <w:rsid w:val="00564F9A"/>
    <w:rsid w:val="00565AF0"/>
    <w:rsid w:val="00566F15"/>
    <w:rsid w:val="0057288D"/>
    <w:rsid w:val="00575A64"/>
    <w:rsid w:val="00582AC1"/>
    <w:rsid w:val="00583FC5"/>
    <w:rsid w:val="00594421"/>
    <w:rsid w:val="005954CF"/>
    <w:rsid w:val="00595F10"/>
    <w:rsid w:val="00596319"/>
    <w:rsid w:val="0059685F"/>
    <w:rsid w:val="005A0205"/>
    <w:rsid w:val="005A1154"/>
    <w:rsid w:val="005A2FBB"/>
    <w:rsid w:val="005A5121"/>
    <w:rsid w:val="005A51D5"/>
    <w:rsid w:val="005A5A8A"/>
    <w:rsid w:val="005A5CCD"/>
    <w:rsid w:val="005A5FD4"/>
    <w:rsid w:val="005A6379"/>
    <w:rsid w:val="005B1031"/>
    <w:rsid w:val="005B47BE"/>
    <w:rsid w:val="005B5514"/>
    <w:rsid w:val="005B5FC6"/>
    <w:rsid w:val="005B61E9"/>
    <w:rsid w:val="005C3EC6"/>
    <w:rsid w:val="005C47A8"/>
    <w:rsid w:val="005C7588"/>
    <w:rsid w:val="005C7C6C"/>
    <w:rsid w:val="005D090E"/>
    <w:rsid w:val="005D4A27"/>
    <w:rsid w:val="005D7D48"/>
    <w:rsid w:val="005E0ABE"/>
    <w:rsid w:val="005E292B"/>
    <w:rsid w:val="005E4C10"/>
    <w:rsid w:val="005E69ED"/>
    <w:rsid w:val="005F1EBC"/>
    <w:rsid w:val="005F20BD"/>
    <w:rsid w:val="005F50F8"/>
    <w:rsid w:val="005F6C62"/>
    <w:rsid w:val="005F7739"/>
    <w:rsid w:val="005F7749"/>
    <w:rsid w:val="005F77C2"/>
    <w:rsid w:val="00600F76"/>
    <w:rsid w:val="00606ED9"/>
    <w:rsid w:val="006168EF"/>
    <w:rsid w:val="006171E4"/>
    <w:rsid w:val="00617CF0"/>
    <w:rsid w:val="00620901"/>
    <w:rsid w:val="00620BFA"/>
    <w:rsid w:val="006212EB"/>
    <w:rsid w:val="00623502"/>
    <w:rsid w:val="00623558"/>
    <w:rsid w:val="00623994"/>
    <w:rsid w:val="00624514"/>
    <w:rsid w:val="00624BE3"/>
    <w:rsid w:val="00626CE8"/>
    <w:rsid w:val="00631438"/>
    <w:rsid w:val="0063165E"/>
    <w:rsid w:val="00632391"/>
    <w:rsid w:val="00634B5C"/>
    <w:rsid w:val="006359E3"/>
    <w:rsid w:val="00635A32"/>
    <w:rsid w:val="006361BC"/>
    <w:rsid w:val="00636A6C"/>
    <w:rsid w:val="006438AC"/>
    <w:rsid w:val="00643B26"/>
    <w:rsid w:val="00645AC4"/>
    <w:rsid w:val="006516B6"/>
    <w:rsid w:val="00652B33"/>
    <w:rsid w:val="0065682E"/>
    <w:rsid w:val="0065788F"/>
    <w:rsid w:val="0066092E"/>
    <w:rsid w:val="00664854"/>
    <w:rsid w:val="00665711"/>
    <w:rsid w:val="006658A3"/>
    <w:rsid w:val="006676C0"/>
    <w:rsid w:val="00672351"/>
    <w:rsid w:val="0067562F"/>
    <w:rsid w:val="00675F27"/>
    <w:rsid w:val="00676543"/>
    <w:rsid w:val="00677CEA"/>
    <w:rsid w:val="00677DBE"/>
    <w:rsid w:val="006833D7"/>
    <w:rsid w:val="006837B6"/>
    <w:rsid w:val="00685923"/>
    <w:rsid w:val="00690C62"/>
    <w:rsid w:val="00691489"/>
    <w:rsid w:val="006914E0"/>
    <w:rsid w:val="006926CF"/>
    <w:rsid w:val="00694536"/>
    <w:rsid w:val="00694FE7"/>
    <w:rsid w:val="0069560C"/>
    <w:rsid w:val="006957D6"/>
    <w:rsid w:val="00695A45"/>
    <w:rsid w:val="006A3227"/>
    <w:rsid w:val="006A346A"/>
    <w:rsid w:val="006A3ED7"/>
    <w:rsid w:val="006A5027"/>
    <w:rsid w:val="006A5938"/>
    <w:rsid w:val="006A5EAF"/>
    <w:rsid w:val="006A603C"/>
    <w:rsid w:val="006A6455"/>
    <w:rsid w:val="006A64B2"/>
    <w:rsid w:val="006A72A9"/>
    <w:rsid w:val="006B040B"/>
    <w:rsid w:val="006B1EA6"/>
    <w:rsid w:val="006B3D7A"/>
    <w:rsid w:val="006B5B14"/>
    <w:rsid w:val="006B717B"/>
    <w:rsid w:val="006C4F18"/>
    <w:rsid w:val="006C59F0"/>
    <w:rsid w:val="006D3095"/>
    <w:rsid w:val="006D6669"/>
    <w:rsid w:val="006D6753"/>
    <w:rsid w:val="006D75FE"/>
    <w:rsid w:val="006D7922"/>
    <w:rsid w:val="006D7DE8"/>
    <w:rsid w:val="006E286D"/>
    <w:rsid w:val="006E2B64"/>
    <w:rsid w:val="006E332D"/>
    <w:rsid w:val="006E41CA"/>
    <w:rsid w:val="006F423D"/>
    <w:rsid w:val="006F6037"/>
    <w:rsid w:val="006F66CB"/>
    <w:rsid w:val="006F6C44"/>
    <w:rsid w:val="006F74B5"/>
    <w:rsid w:val="006F7815"/>
    <w:rsid w:val="0070216C"/>
    <w:rsid w:val="00704D55"/>
    <w:rsid w:val="00705B4D"/>
    <w:rsid w:val="00706022"/>
    <w:rsid w:val="0070757A"/>
    <w:rsid w:val="007128A6"/>
    <w:rsid w:val="00713F35"/>
    <w:rsid w:val="00717361"/>
    <w:rsid w:val="007208EF"/>
    <w:rsid w:val="00724CE2"/>
    <w:rsid w:val="00724EE6"/>
    <w:rsid w:val="00725B25"/>
    <w:rsid w:val="00725BD2"/>
    <w:rsid w:val="00733795"/>
    <w:rsid w:val="007340FC"/>
    <w:rsid w:val="00736767"/>
    <w:rsid w:val="0074019A"/>
    <w:rsid w:val="0074450D"/>
    <w:rsid w:val="00744F9B"/>
    <w:rsid w:val="00746F61"/>
    <w:rsid w:val="00753B1F"/>
    <w:rsid w:val="00754995"/>
    <w:rsid w:val="0075573E"/>
    <w:rsid w:val="00756747"/>
    <w:rsid w:val="007576BA"/>
    <w:rsid w:val="00757EE8"/>
    <w:rsid w:val="0076148D"/>
    <w:rsid w:val="007617CE"/>
    <w:rsid w:val="00761E44"/>
    <w:rsid w:val="00762D62"/>
    <w:rsid w:val="007635EB"/>
    <w:rsid w:val="00765E6B"/>
    <w:rsid w:val="00767331"/>
    <w:rsid w:val="0076758C"/>
    <w:rsid w:val="00767942"/>
    <w:rsid w:val="00771093"/>
    <w:rsid w:val="00771A9C"/>
    <w:rsid w:val="00772AF0"/>
    <w:rsid w:val="0077330A"/>
    <w:rsid w:val="007737BE"/>
    <w:rsid w:val="007756C8"/>
    <w:rsid w:val="007801CA"/>
    <w:rsid w:val="0078149F"/>
    <w:rsid w:val="00782BB4"/>
    <w:rsid w:val="0078516E"/>
    <w:rsid w:val="00791AAB"/>
    <w:rsid w:val="0079203E"/>
    <w:rsid w:val="00796697"/>
    <w:rsid w:val="00796FD0"/>
    <w:rsid w:val="0079720A"/>
    <w:rsid w:val="007A1067"/>
    <w:rsid w:val="007A2032"/>
    <w:rsid w:val="007A238D"/>
    <w:rsid w:val="007A30B4"/>
    <w:rsid w:val="007A3A89"/>
    <w:rsid w:val="007A591D"/>
    <w:rsid w:val="007A70F4"/>
    <w:rsid w:val="007A771F"/>
    <w:rsid w:val="007B07A9"/>
    <w:rsid w:val="007B08CD"/>
    <w:rsid w:val="007B0B78"/>
    <w:rsid w:val="007B0FA8"/>
    <w:rsid w:val="007B17AC"/>
    <w:rsid w:val="007B3861"/>
    <w:rsid w:val="007B432C"/>
    <w:rsid w:val="007B4991"/>
    <w:rsid w:val="007C3171"/>
    <w:rsid w:val="007C3B85"/>
    <w:rsid w:val="007C68A9"/>
    <w:rsid w:val="007D0358"/>
    <w:rsid w:val="007D2DE6"/>
    <w:rsid w:val="007D38A9"/>
    <w:rsid w:val="007D7089"/>
    <w:rsid w:val="007D74E3"/>
    <w:rsid w:val="007E1011"/>
    <w:rsid w:val="007E23BA"/>
    <w:rsid w:val="007E2455"/>
    <w:rsid w:val="007F2B32"/>
    <w:rsid w:val="007F50A7"/>
    <w:rsid w:val="0080181A"/>
    <w:rsid w:val="00802FDA"/>
    <w:rsid w:val="008074B9"/>
    <w:rsid w:val="0081191A"/>
    <w:rsid w:val="00816833"/>
    <w:rsid w:val="00820D48"/>
    <w:rsid w:val="008215C4"/>
    <w:rsid w:val="00826C24"/>
    <w:rsid w:val="00830245"/>
    <w:rsid w:val="00830C70"/>
    <w:rsid w:val="00830D16"/>
    <w:rsid w:val="008318AA"/>
    <w:rsid w:val="00831C1C"/>
    <w:rsid w:val="00831E53"/>
    <w:rsid w:val="00833DDC"/>
    <w:rsid w:val="00835E5D"/>
    <w:rsid w:val="00836517"/>
    <w:rsid w:val="00840C49"/>
    <w:rsid w:val="008431D1"/>
    <w:rsid w:val="00845470"/>
    <w:rsid w:val="00845730"/>
    <w:rsid w:val="008530DA"/>
    <w:rsid w:val="00854CF6"/>
    <w:rsid w:val="00856844"/>
    <w:rsid w:val="00856DDB"/>
    <w:rsid w:val="008648B7"/>
    <w:rsid w:val="008651D5"/>
    <w:rsid w:val="008669A7"/>
    <w:rsid w:val="00870160"/>
    <w:rsid w:val="00873687"/>
    <w:rsid w:val="00873A67"/>
    <w:rsid w:val="008740FB"/>
    <w:rsid w:val="00874ED1"/>
    <w:rsid w:val="00880285"/>
    <w:rsid w:val="008814A1"/>
    <w:rsid w:val="00883964"/>
    <w:rsid w:val="008840C6"/>
    <w:rsid w:val="00887CD7"/>
    <w:rsid w:val="00887F67"/>
    <w:rsid w:val="008903F1"/>
    <w:rsid w:val="008940C7"/>
    <w:rsid w:val="00897C89"/>
    <w:rsid w:val="008A07ED"/>
    <w:rsid w:val="008A1172"/>
    <w:rsid w:val="008A1F63"/>
    <w:rsid w:val="008A3AC9"/>
    <w:rsid w:val="008A3C0E"/>
    <w:rsid w:val="008A72FE"/>
    <w:rsid w:val="008B2CC3"/>
    <w:rsid w:val="008B4081"/>
    <w:rsid w:val="008B6372"/>
    <w:rsid w:val="008B7072"/>
    <w:rsid w:val="008B710C"/>
    <w:rsid w:val="008C2D4B"/>
    <w:rsid w:val="008C4261"/>
    <w:rsid w:val="008C6746"/>
    <w:rsid w:val="008C69E1"/>
    <w:rsid w:val="008D358B"/>
    <w:rsid w:val="008D46AC"/>
    <w:rsid w:val="008D4968"/>
    <w:rsid w:val="008D69D0"/>
    <w:rsid w:val="008E0DEB"/>
    <w:rsid w:val="008E35F4"/>
    <w:rsid w:val="008E4060"/>
    <w:rsid w:val="008E4102"/>
    <w:rsid w:val="008E494D"/>
    <w:rsid w:val="008F2DF9"/>
    <w:rsid w:val="008F65BF"/>
    <w:rsid w:val="008F68E7"/>
    <w:rsid w:val="008F6B8A"/>
    <w:rsid w:val="008F7A4E"/>
    <w:rsid w:val="00905145"/>
    <w:rsid w:val="00911048"/>
    <w:rsid w:val="00912AF7"/>
    <w:rsid w:val="00912EB5"/>
    <w:rsid w:val="00913DE8"/>
    <w:rsid w:val="0091610D"/>
    <w:rsid w:val="009162F6"/>
    <w:rsid w:val="00916A90"/>
    <w:rsid w:val="00920278"/>
    <w:rsid w:val="009206CF"/>
    <w:rsid w:val="009209D9"/>
    <w:rsid w:val="0092425F"/>
    <w:rsid w:val="00925392"/>
    <w:rsid w:val="009253C1"/>
    <w:rsid w:val="009258F3"/>
    <w:rsid w:val="0092716C"/>
    <w:rsid w:val="0093144E"/>
    <w:rsid w:val="009325C5"/>
    <w:rsid w:val="00933770"/>
    <w:rsid w:val="009349E0"/>
    <w:rsid w:val="00934AEE"/>
    <w:rsid w:val="009360B1"/>
    <w:rsid w:val="00940C10"/>
    <w:rsid w:val="00943390"/>
    <w:rsid w:val="00944457"/>
    <w:rsid w:val="00945E4A"/>
    <w:rsid w:val="00946599"/>
    <w:rsid w:val="00952436"/>
    <w:rsid w:val="00952580"/>
    <w:rsid w:val="009559F5"/>
    <w:rsid w:val="009600C8"/>
    <w:rsid w:val="00960DF2"/>
    <w:rsid w:val="009650AE"/>
    <w:rsid w:val="00966EB6"/>
    <w:rsid w:val="00967D9A"/>
    <w:rsid w:val="009714DC"/>
    <w:rsid w:val="00971ECC"/>
    <w:rsid w:val="00974D98"/>
    <w:rsid w:val="00976B6E"/>
    <w:rsid w:val="0097757D"/>
    <w:rsid w:val="00980819"/>
    <w:rsid w:val="0098128E"/>
    <w:rsid w:val="00984C4A"/>
    <w:rsid w:val="00984E28"/>
    <w:rsid w:val="009862E7"/>
    <w:rsid w:val="009928A9"/>
    <w:rsid w:val="00997F81"/>
    <w:rsid w:val="009A1D6C"/>
    <w:rsid w:val="009A2964"/>
    <w:rsid w:val="009A2DC4"/>
    <w:rsid w:val="009A7789"/>
    <w:rsid w:val="009A7F05"/>
    <w:rsid w:val="009B32F0"/>
    <w:rsid w:val="009B365A"/>
    <w:rsid w:val="009B3906"/>
    <w:rsid w:val="009B3CE6"/>
    <w:rsid w:val="009B41EF"/>
    <w:rsid w:val="009C1FC2"/>
    <w:rsid w:val="009C396F"/>
    <w:rsid w:val="009C47DE"/>
    <w:rsid w:val="009C509B"/>
    <w:rsid w:val="009C58B5"/>
    <w:rsid w:val="009C5EC0"/>
    <w:rsid w:val="009C6330"/>
    <w:rsid w:val="009C69E7"/>
    <w:rsid w:val="009D12F8"/>
    <w:rsid w:val="009D1912"/>
    <w:rsid w:val="009D35B0"/>
    <w:rsid w:val="009D6734"/>
    <w:rsid w:val="009D7A95"/>
    <w:rsid w:val="009E0DAD"/>
    <w:rsid w:val="009E239F"/>
    <w:rsid w:val="009E5A56"/>
    <w:rsid w:val="009E6909"/>
    <w:rsid w:val="009E6EC2"/>
    <w:rsid w:val="009E7E20"/>
    <w:rsid w:val="009F2C8C"/>
    <w:rsid w:val="009F5146"/>
    <w:rsid w:val="009F574E"/>
    <w:rsid w:val="009F589E"/>
    <w:rsid w:val="009F6777"/>
    <w:rsid w:val="009F6F34"/>
    <w:rsid w:val="009F7A12"/>
    <w:rsid w:val="00A004D2"/>
    <w:rsid w:val="00A043F8"/>
    <w:rsid w:val="00A04BEF"/>
    <w:rsid w:val="00A05681"/>
    <w:rsid w:val="00A0680A"/>
    <w:rsid w:val="00A07057"/>
    <w:rsid w:val="00A13940"/>
    <w:rsid w:val="00A13F45"/>
    <w:rsid w:val="00A14E03"/>
    <w:rsid w:val="00A1612B"/>
    <w:rsid w:val="00A16C7E"/>
    <w:rsid w:val="00A17E1B"/>
    <w:rsid w:val="00A20AB3"/>
    <w:rsid w:val="00A20AC0"/>
    <w:rsid w:val="00A20B52"/>
    <w:rsid w:val="00A2220C"/>
    <w:rsid w:val="00A23695"/>
    <w:rsid w:val="00A2542A"/>
    <w:rsid w:val="00A25C4C"/>
    <w:rsid w:val="00A27311"/>
    <w:rsid w:val="00A30B95"/>
    <w:rsid w:val="00A3101B"/>
    <w:rsid w:val="00A32B07"/>
    <w:rsid w:val="00A34645"/>
    <w:rsid w:val="00A350D0"/>
    <w:rsid w:val="00A364DC"/>
    <w:rsid w:val="00A40110"/>
    <w:rsid w:val="00A4222A"/>
    <w:rsid w:val="00A42448"/>
    <w:rsid w:val="00A443BD"/>
    <w:rsid w:val="00A45C54"/>
    <w:rsid w:val="00A45E4E"/>
    <w:rsid w:val="00A50B9A"/>
    <w:rsid w:val="00A51500"/>
    <w:rsid w:val="00A5211D"/>
    <w:rsid w:val="00A52946"/>
    <w:rsid w:val="00A54A43"/>
    <w:rsid w:val="00A55D20"/>
    <w:rsid w:val="00A602E7"/>
    <w:rsid w:val="00A60D01"/>
    <w:rsid w:val="00A61F4E"/>
    <w:rsid w:val="00A63C0A"/>
    <w:rsid w:val="00A64464"/>
    <w:rsid w:val="00A649C3"/>
    <w:rsid w:val="00A64C56"/>
    <w:rsid w:val="00A70201"/>
    <w:rsid w:val="00A70459"/>
    <w:rsid w:val="00A712AE"/>
    <w:rsid w:val="00A75438"/>
    <w:rsid w:val="00A758EF"/>
    <w:rsid w:val="00A77363"/>
    <w:rsid w:val="00A8358C"/>
    <w:rsid w:val="00A8474E"/>
    <w:rsid w:val="00A8680B"/>
    <w:rsid w:val="00A87AA5"/>
    <w:rsid w:val="00A90C74"/>
    <w:rsid w:val="00A92DB3"/>
    <w:rsid w:val="00A93DA5"/>
    <w:rsid w:val="00A955D9"/>
    <w:rsid w:val="00AA0C6D"/>
    <w:rsid w:val="00AA112E"/>
    <w:rsid w:val="00AA34B8"/>
    <w:rsid w:val="00AA451B"/>
    <w:rsid w:val="00AA483E"/>
    <w:rsid w:val="00AA4B7E"/>
    <w:rsid w:val="00AA5A7D"/>
    <w:rsid w:val="00AA7EB4"/>
    <w:rsid w:val="00AB18D5"/>
    <w:rsid w:val="00AB1F5B"/>
    <w:rsid w:val="00AB3235"/>
    <w:rsid w:val="00AB3AE5"/>
    <w:rsid w:val="00AB3B29"/>
    <w:rsid w:val="00AB4101"/>
    <w:rsid w:val="00AB515A"/>
    <w:rsid w:val="00AB5AAD"/>
    <w:rsid w:val="00AB63A2"/>
    <w:rsid w:val="00AB648A"/>
    <w:rsid w:val="00AB7A23"/>
    <w:rsid w:val="00AB7DA6"/>
    <w:rsid w:val="00AC1823"/>
    <w:rsid w:val="00AC2233"/>
    <w:rsid w:val="00AC250D"/>
    <w:rsid w:val="00AD18D7"/>
    <w:rsid w:val="00AD1A87"/>
    <w:rsid w:val="00AD2A31"/>
    <w:rsid w:val="00AD2C06"/>
    <w:rsid w:val="00AD3B5E"/>
    <w:rsid w:val="00AD3E0E"/>
    <w:rsid w:val="00AD5AE4"/>
    <w:rsid w:val="00AD6EF7"/>
    <w:rsid w:val="00AD7C9B"/>
    <w:rsid w:val="00AE2D52"/>
    <w:rsid w:val="00AE443F"/>
    <w:rsid w:val="00AE4DA8"/>
    <w:rsid w:val="00AE7679"/>
    <w:rsid w:val="00AF2E16"/>
    <w:rsid w:val="00AF4129"/>
    <w:rsid w:val="00AF6E8F"/>
    <w:rsid w:val="00B00335"/>
    <w:rsid w:val="00B034BA"/>
    <w:rsid w:val="00B058AD"/>
    <w:rsid w:val="00B05AA9"/>
    <w:rsid w:val="00B0735D"/>
    <w:rsid w:val="00B07E9C"/>
    <w:rsid w:val="00B156A8"/>
    <w:rsid w:val="00B15CE2"/>
    <w:rsid w:val="00B17F84"/>
    <w:rsid w:val="00B20420"/>
    <w:rsid w:val="00B20E30"/>
    <w:rsid w:val="00B2213B"/>
    <w:rsid w:val="00B24F35"/>
    <w:rsid w:val="00B25B49"/>
    <w:rsid w:val="00B2717B"/>
    <w:rsid w:val="00B27961"/>
    <w:rsid w:val="00B27D76"/>
    <w:rsid w:val="00B3594D"/>
    <w:rsid w:val="00B40EAC"/>
    <w:rsid w:val="00B41571"/>
    <w:rsid w:val="00B443F5"/>
    <w:rsid w:val="00B467B1"/>
    <w:rsid w:val="00B521C2"/>
    <w:rsid w:val="00B527FC"/>
    <w:rsid w:val="00B53F50"/>
    <w:rsid w:val="00B566F2"/>
    <w:rsid w:val="00B60383"/>
    <w:rsid w:val="00B60625"/>
    <w:rsid w:val="00B63770"/>
    <w:rsid w:val="00B652D1"/>
    <w:rsid w:val="00B65EEE"/>
    <w:rsid w:val="00B70D34"/>
    <w:rsid w:val="00B73C7F"/>
    <w:rsid w:val="00B7634E"/>
    <w:rsid w:val="00B7792E"/>
    <w:rsid w:val="00B77E9E"/>
    <w:rsid w:val="00B805F1"/>
    <w:rsid w:val="00B82756"/>
    <w:rsid w:val="00B842DB"/>
    <w:rsid w:val="00B847C7"/>
    <w:rsid w:val="00B8644D"/>
    <w:rsid w:val="00B866DB"/>
    <w:rsid w:val="00B90657"/>
    <w:rsid w:val="00B909E4"/>
    <w:rsid w:val="00B94369"/>
    <w:rsid w:val="00B95EFB"/>
    <w:rsid w:val="00BA008D"/>
    <w:rsid w:val="00BA222C"/>
    <w:rsid w:val="00BA2614"/>
    <w:rsid w:val="00BA2C73"/>
    <w:rsid w:val="00BA2DC1"/>
    <w:rsid w:val="00BA4B82"/>
    <w:rsid w:val="00BA6E67"/>
    <w:rsid w:val="00BB2E3A"/>
    <w:rsid w:val="00BB42A3"/>
    <w:rsid w:val="00BB577D"/>
    <w:rsid w:val="00BB690B"/>
    <w:rsid w:val="00BC0856"/>
    <w:rsid w:val="00BC089E"/>
    <w:rsid w:val="00BC11D7"/>
    <w:rsid w:val="00BC650D"/>
    <w:rsid w:val="00BC6FBF"/>
    <w:rsid w:val="00BD3FB4"/>
    <w:rsid w:val="00BD4EFC"/>
    <w:rsid w:val="00BD7383"/>
    <w:rsid w:val="00BD795F"/>
    <w:rsid w:val="00BE03E1"/>
    <w:rsid w:val="00BE2258"/>
    <w:rsid w:val="00BE49C4"/>
    <w:rsid w:val="00BE5C45"/>
    <w:rsid w:val="00BE7B3D"/>
    <w:rsid w:val="00BF053A"/>
    <w:rsid w:val="00BF4340"/>
    <w:rsid w:val="00BF5345"/>
    <w:rsid w:val="00BF7160"/>
    <w:rsid w:val="00BF7AEF"/>
    <w:rsid w:val="00C022D4"/>
    <w:rsid w:val="00C0344A"/>
    <w:rsid w:val="00C117D7"/>
    <w:rsid w:val="00C1497C"/>
    <w:rsid w:val="00C152F5"/>
    <w:rsid w:val="00C156C0"/>
    <w:rsid w:val="00C202CF"/>
    <w:rsid w:val="00C20DEE"/>
    <w:rsid w:val="00C216E7"/>
    <w:rsid w:val="00C2308F"/>
    <w:rsid w:val="00C233CF"/>
    <w:rsid w:val="00C24809"/>
    <w:rsid w:val="00C251B9"/>
    <w:rsid w:val="00C253A6"/>
    <w:rsid w:val="00C25639"/>
    <w:rsid w:val="00C27ABA"/>
    <w:rsid w:val="00C27F98"/>
    <w:rsid w:val="00C316E0"/>
    <w:rsid w:val="00C31BAC"/>
    <w:rsid w:val="00C32E0F"/>
    <w:rsid w:val="00C37CC3"/>
    <w:rsid w:val="00C41A17"/>
    <w:rsid w:val="00C41D7F"/>
    <w:rsid w:val="00C4244D"/>
    <w:rsid w:val="00C4283E"/>
    <w:rsid w:val="00C43A2A"/>
    <w:rsid w:val="00C4510C"/>
    <w:rsid w:val="00C4579C"/>
    <w:rsid w:val="00C45D39"/>
    <w:rsid w:val="00C45D68"/>
    <w:rsid w:val="00C465BE"/>
    <w:rsid w:val="00C507E2"/>
    <w:rsid w:val="00C51AF6"/>
    <w:rsid w:val="00C51F8B"/>
    <w:rsid w:val="00C55093"/>
    <w:rsid w:val="00C5510E"/>
    <w:rsid w:val="00C554CE"/>
    <w:rsid w:val="00C600D6"/>
    <w:rsid w:val="00C603FC"/>
    <w:rsid w:val="00C61911"/>
    <w:rsid w:val="00C64790"/>
    <w:rsid w:val="00C655DA"/>
    <w:rsid w:val="00C65BDD"/>
    <w:rsid w:val="00C65D7B"/>
    <w:rsid w:val="00C66888"/>
    <w:rsid w:val="00C7061E"/>
    <w:rsid w:val="00C7262B"/>
    <w:rsid w:val="00C72842"/>
    <w:rsid w:val="00C76E72"/>
    <w:rsid w:val="00C847B6"/>
    <w:rsid w:val="00C84F0B"/>
    <w:rsid w:val="00C910B8"/>
    <w:rsid w:val="00C92CF9"/>
    <w:rsid w:val="00C93A4F"/>
    <w:rsid w:val="00C95B41"/>
    <w:rsid w:val="00C95C3B"/>
    <w:rsid w:val="00C97488"/>
    <w:rsid w:val="00C9793E"/>
    <w:rsid w:val="00CA1BCB"/>
    <w:rsid w:val="00CA2593"/>
    <w:rsid w:val="00CA387F"/>
    <w:rsid w:val="00CA5556"/>
    <w:rsid w:val="00CA7427"/>
    <w:rsid w:val="00CB17B2"/>
    <w:rsid w:val="00CB40B3"/>
    <w:rsid w:val="00CB4AB1"/>
    <w:rsid w:val="00CB69CA"/>
    <w:rsid w:val="00CC26C7"/>
    <w:rsid w:val="00CD06C7"/>
    <w:rsid w:val="00CD0806"/>
    <w:rsid w:val="00CD38D7"/>
    <w:rsid w:val="00CD5112"/>
    <w:rsid w:val="00CD64CB"/>
    <w:rsid w:val="00CD6B34"/>
    <w:rsid w:val="00CD7767"/>
    <w:rsid w:val="00CE050F"/>
    <w:rsid w:val="00CE1505"/>
    <w:rsid w:val="00CF0F23"/>
    <w:rsid w:val="00CF2277"/>
    <w:rsid w:val="00CF3489"/>
    <w:rsid w:val="00CF7AF6"/>
    <w:rsid w:val="00D00EEE"/>
    <w:rsid w:val="00D021E4"/>
    <w:rsid w:val="00D03980"/>
    <w:rsid w:val="00D03E6B"/>
    <w:rsid w:val="00D06C0B"/>
    <w:rsid w:val="00D144AF"/>
    <w:rsid w:val="00D15815"/>
    <w:rsid w:val="00D165F9"/>
    <w:rsid w:val="00D16CF6"/>
    <w:rsid w:val="00D17B20"/>
    <w:rsid w:val="00D17DCD"/>
    <w:rsid w:val="00D20764"/>
    <w:rsid w:val="00D210D3"/>
    <w:rsid w:val="00D215FD"/>
    <w:rsid w:val="00D24E13"/>
    <w:rsid w:val="00D25BD3"/>
    <w:rsid w:val="00D25F86"/>
    <w:rsid w:val="00D263EB"/>
    <w:rsid w:val="00D27CA0"/>
    <w:rsid w:val="00D3277F"/>
    <w:rsid w:val="00D32816"/>
    <w:rsid w:val="00D33374"/>
    <w:rsid w:val="00D35041"/>
    <w:rsid w:val="00D3559D"/>
    <w:rsid w:val="00D3562D"/>
    <w:rsid w:val="00D402C5"/>
    <w:rsid w:val="00D409E8"/>
    <w:rsid w:val="00D42505"/>
    <w:rsid w:val="00D43248"/>
    <w:rsid w:val="00D46AFC"/>
    <w:rsid w:val="00D47BDE"/>
    <w:rsid w:val="00D513AD"/>
    <w:rsid w:val="00D51C3F"/>
    <w:rsid w:val="00D528E0"/>
    <w:rsid w:val="00D52956"/>
    <w:rsid w:val="00D5329A"/>
    <w:rsid w:val="00D56A3B"/>
    <w:rsid w:val="00D56E40"/>
    <w:rsid w:val="00D576C7"/>
    <w:rsid w:val="00D644AC"/>
    <w:rsid w:val="00D64B6B"/>
    <w:rsid w:val="00D668B3"/>
    <w:rsid w:val="00D67C01"/>
    <w:rsid w:val="00D67EEB"/>
    <w:rsid w:val="00D70456"/>
    <w:rsid w:val="00D70FDE"/>
    <w:rsid w:val="00D71A19"/>
    <w:rsid w:val="00D7486A"/>
    <w:rsid w:val="00D75614"/>
    <w:rsid w:val="00D76162"/>
    <w:rsid w:val="00D76CC0"/>
    <w:rsid w:val="00D76FF6"/>
    <w:rsid w:val="00D778D0"/>
    <w:rsid w:val="00D779C7"/>
    <w:rsid w:val="00D8382F"/>
    <w:rsid w:val="00D8407F"/>
    <w:rsid w:val="00D84812"/>
    <w:rsid w:val="00D853AD"/>
    <w:rsid w:val="00D8685E"/>
    <w:rsid w:val="00D879AC"/>
    <w:rsid w:val="00D91858"/>
    <w:rsid w:val="00D926A9"/>
    <w:rsid w:val="00D9374F"/>
    <w:rsid w:val="00D9446F"/>
    <w:rsid w:val="00D94647"/>
    <w:rsid w:val="00D96CB6"/>
    <w:rsid w:val="00D976F6"/>
    <w:rsid w:val="00D97F62"/>
    <w:rsid w:val="00DA3EE3"/>
    <w:rsid w:val="00DA44FF"/>
    <w:rsid w:val="00DA56B2"/>
    <w:rsid w:val="00DB0B09"/>
    <w:rsid w:val="00DB0CB6"/>
    <w:rsid w:val="00DB26AB"/>
    <w:rsid w:val="00DB2779"/>
    <w:rsid w:val="00DB27CD"/>
    <w:rsid w:val="00DB39B9"/>
    <w:rsid w:val="00DB77D4"/>
    <w:rsid w:val="00DB783B"/>
    <w:rsid w:val="00DC203A"/>
    <w:rsid w:val="00DC2560"/>
    <w:rsid w:val="00DC4181"/>
    <w:rsid w:val="00DC477C"/>
    <w:rsid w:val="00DC5828"/>
    <w:rsid w:val="00DC7DB2"/>
    <w:rsid w:val="00DD097D"/>
    <w:rsid w:val="00DD0A96"/>
    <w:rsid w:val="00DD0B94"/>
    <w:rsid w:val="00DD12E8"/>
    <w:rsid w:val="00DD1339"/>
    <w:rsid w:val="00DD13E5"/>
    <w:rsid w:val="00DD4DEF"/>
    <w:rsid w:val="00DD5833"/>
    <w:rsid w:val="00DD6632"/>
    <w:rsid w:val="00DD756D"/>
    <w:rsid w:val="00DE15FC"/>
    <w:rsid w:val="00DE4664"/>
    <w:rsid w:val="00DE55BA"/>
    <w:rsid w:val="00DF2E54"/>
    <w:rsid w:val="00DF3A65"/>
    <w:rsid w:val="00DF3AB5"/>
    <w:rsid w:val="00DF46CB"/>
    <w:rsid w:val="00DF5940"/>
    <w:rsid w:val="00DF5952"/>
    <w:rsid w:val="00DF6771"/>
    <w:rsid w:val="00DF6B8E"/>
    <w:rsid w:val="00DF7234"/>
    <w:rsid w:val="00DF7529"/>
    <w:rsid w:val="00DF7603"/>
    <w:rsid w:val="00DF7F60"/>
    <w:rsid w:val="00E0063E"/>
    <w:rsid w:val="00E02A93"/>
    <w:rsid w:val="00E05FA2"/>
    <w:rsid w:val="00E064D8"/>
    <w:rsid w:val="00E07379"/>
    <w:rsid w:val="00E07E00"/>
    <w:rsid w:val="00E10783"/>
    <w:rsid w:val="00E11F6C"/>
    <w:rsid w:val="00E1238C"/>
    <w:rsid w:val="00E1420F"/>
    <w:rsid w:val="00E1620D"/>
    <w:rsid w:val="00E1667E"/>
    <w:rsid w:val="00E24A2E"/>
    <w:rsid w:val="00E32654"/>
    <w:rsid w:val="00E33355"/>
    <w:rsid w:val="00E34812"/>
    <w:rsid w:val="00E3564A"/>
    <w:rsid w:val="00E3709E"/>
    <w:rsid w:val="00E40C83"/>
    <w:rsid w:val="00E42D2A"/>
    <w:rsid w:val="00E42FC5"/>
    <w:rsid w:val="00E43C03"/>
    <w:rsid w:val="00E47B0D"/>
    <w:rsid w:val="00E537BA"/>
    <w:rsid w:val="00E572F9"/>
    <w:rsid w:val="00E60BB6"/>
    <w:rsid w:val="00E61447"/>
    <w:rsid w:val="00E62068"/>
    <w:rsid w:val="00E659C6"/>
    <w:rsid w:val="00E67815"/>
    <w:rsid w:val="00E713DC"/>
    <w:rsid w:val="00E72467"/>
    <w:rsid w:val="00E74994"/>
    <w:rsid w:val="00E74F8E"/>
    <w:rsid w:val="00E81C2D"/>
    <w:rsid w:val="00E8234A"/>
    <w:rsid w:val="00E86A8F"/>
    <w:rsid w:val="00E86ECB"/>
    <w:rsid w:val="00E9155B"/>
    <w:rsid w:val="00E92065"/>
    <w:rsid w:val="00E92500"/>
    <w:rsid w:val="00E9476E"/>
    <w:rsid w:val="00E962DB"/>
    <w:rsid w:val="00E969EF"/>
    <w:rsid w:val="00EA002A"/>
    <w:rsid w:val="00EA13DB"/>
    <w:rsid w:val="00EA30AB"/>
    <w:rsid w:val="00EA4149"/>
    <w:rsid w:val="00EA6F5E"/>
    <w:rsid w:val="00EB163A"/>
    <w:rsid w:val="00EB246C"/>
    <w:rsid w:val="00EB4616"/>
    <w:rsid w:val="00EB6953"/>
    <w:rsid w:val="00EC190C"/>
    <w:rsid w:val="00EC2D5E"/>
    <w:rsid w:val="00EC5296"/>
    <w:rsid w:val="00EC5480"/>
    <w:rsid w:val="00EC555C"/>
    <w:rsid w:val="00EC6CFB"/>
    <w:rsid w:val="00ED0E92"/>
    <w:rsid w:val="00ED20DF"/>
    <w:rsid w:val="00ED32BC"/>
    <w:rsid w:val="00ED5A04"/>
    <w:rsid w:val="00ED6E6C"/>
    <w:rsid w:val="00ED777B"/>
    <w:rsid w:val="00EE1A5F"/>
    <w:rsid w:val="00EE242C"/>
    <w:rsid w:val="00EE5EAD"/>
    <w:rsid w:val="00EE6511"/>
    <w:rsid w:val="00EF0FBC"/>
    <w:rsid w:val="00EF218D"/>
    <w:rsid w:val="00EF21A3"/>
    <w:rsid w:val="00EF65D6"/>
    <w:rsid w:val="00EF676C"/>
    <w:rsid w:val="00EF7BA0"/>
    <w:rsid w:val="00F00361"/>
    <w:rsid w:val="00F04944"/>
    <w:rsid w:val="00F07B8D"/>
    <w:rsid w:val="00F10F13"/>
    <w:rsid w:val="00F117F6"/>
    <w:rsid w:val="00F14365"/>
    <w:rsid w:val="00F1455D"/>
    <w:rsid w:val="00F15FAD"/>
    <w:rsid w:val="00F16C6A"/>
    <w:rsid w:val="00F17FC7"/>
    <w:rsid w:val="00F20371"/>
    <w:rsid w:val="00F22A09"/>
    <w:rsid w:val="00F23497"/>
    <w:rsid w:val="00F2353B"/>
    <w:rsid w:val="00F24AE9"/>
    <w:rsid w:val="00F24CD5"/>
    <w:rsid w:val="00F255A1"/>
    <w:rsid w:val="00F2602B"/>
    <w:rsid w:val="00F2672E"/>
    <w:rsid w:val="00F31403"/>
    <w:rsid w:val="00F315B7"/>
    <w:rsid w:val="00F31A5C"/>
    <w:rsid w:val="00F33F67"/>
    <w:rsid w:val="00F37019"/>
    <w:rsid w:val="00F40441"/>
    <w:rsid w:val="00F41768"/>
    <w:rsid w:val="00F437AF"/>
    <w:rsid w:val="00F4514E"/>
    <w:rsid w:val="00F457ED"/>
    <w:rsid w:val="00F45836"/>
    <w:rsid w:val="00F50F87"/>
    <w:rsid w:val="00F536AC"/>
    <w:rsid w:val="00F53F71"/>
    <w:rsid w:val="00F55629"/>
    <w:rsid w:val="00F55FAD"/>
    <w:rsid w:val="00F570B5"/>
    <w:rsid w:val="00F60B31"/>
    <w:rsid w:val="00F61652"/>
    <w:rsid w:val="00F61BA7"/>
    <w:rsid w:val="00F6212E"/>
    <w:rsid w:val="00F62E8A"/>
    <w:rsid w:val="00F636C0"/>
    <w:rsid w:val="00F64573"/>
    <w:rsid w:val="00F6524E"/>
    <w:rsid w:val="00F6786F"/>
    <w:rsid w:val="00F70064"/>
    <w:rsid w:val="00F70468"/>
    <w:rsid w:val="00F7066B"/>
    <w:rsid w:val="00F71605"/>
    <w:rsid w:val="00F7298E"/>
    <w:rsid w:val="00F75172"/>
    <w:rsid w:val="00F757A0"/>
    <w:rsid w:val="00F8242E"/>
    <w:rsid w:val="00F857B6"/>
    <w:rsid w:val="00F91D4E"/>
    <w:rsid w:val="00F9294D"/>
    <w:rsid w:val="00F93A78"/>
    <w:rsid w:val="00F94888"/>
    <w:rsid w:val="00F95710"/>
    <w:rsid w:val="00F9619B"/>
    <w:rsid w:val="00F9653E"/>
    <w:rsid w:val="00F96E20"/>
    <w:rsid w:val="00FA125F"/>
    <w:rsid w:val="00FA2378"/>
    <w:rsid w:val="00FA23DD"/>
    <w:rsid w:val="00FA3012"/>
    <w:rsid w:val="00FA383C"/>
    <w:rsid w:val="00FB0A39"/>
    <w:rsid w:val="00FB15D7"/>
    <w:rsid w:val="00FB292E"/>
    <w:rsid w:val="00FB45B2"/>
    <w:rsid w:val="00FB4942"/>
    <w:rsid w:val="00FB4A37"/>
    <w:rsid w:val="00FB54B2"/>
    <w:rsid w:val="00FB5DB4"/>
    <w:rsid w:val="00FC001A"/>
    <w:rsid w:val="00FC3799"/>
    <w:rsid w:val="00FC3881"/>
    <w:rsid w:val="00FC4651"/>
    <w:rsid w:val="00FC5E54"/>
    <w:rsid w:val="00FC6AF0"/>
    <w:rsid w:val="00FC74EE"/>
    <w:rsid w:val="00FD00A9"/>
    <w:rsid w:val="00FD0793"/>
    <w:rsid w:val="00FD1C70"/>
    <w:rsid w:val="00FD269B"/>
    <w:rsid w:val="00FD2BC1"/>
    <w:rsid w:val="00FD2E44"/>
    <w:rsid w:val="00FD3B73"/>
    <w:rsid w:val="00FD3F4D"/>
    <w:rsid w:val="00FD543B"/>
    <w:rsid w:val="00FD7B3C"/>
    <w:rsid w:val="00FE0199"/>
    <w:rsid w:val="00FE07D1"/>
    <w:rsid w:val="00FE2946"/>
    <w:rsid w:val="00FE4BAF"/>
    <w:rsid w:val="00FE4E11"/>
    <w:rsid w:val="00FE7369"/>
    <w:rsid w:val="00FE736E"/>
    <w:rsid w:val="00FF127C"/>
    <w:rsid w:val="00FF377F"/>
    <w:rsid w:val="00FF4138"/>
    <w:rsid w:val="00FF49E5"/>
    <w:rsid w:val="00FF4DDA"/>
    <w:rsid w:val="00FF4E1F"/>
    <w:rsid w:val="00FF55A7"/>
    <w:rsid w:val="00FF5BF6"/>
    <w:rsid w:val="040B800A"/>
    <w:rsid w:val="0A1E9147"/>
    <w:rsid w:val="0CFE1761"/>
    <w:rsid w:val="0F50FB78"/>
    <w:rsid w:val="10D58922"/>
    <w:rsid w:val="11AAFB8E"/>
    <w:rsid w:val="128659F7"/>
    <w:rsid w:val="15DFA6A9"/>
    <w:rsid w:val="182EA306"/>
    <w:rsid w:val="1FEE6CB9"/>
    <w:rsid w:val="2199F6C3"/>
    <w:rsid w:val="21B6AD90"/>
    <w:rsid w:val="22279843"/>
    <w:rsid w:val="34704027"/>
    <w:rsid w:val="36D1DEE1"/>
    <w:rsid w:val="3AC371BF"/>
    <w:rsid w:val="3AC970E9"/>
    <w:rsid w:val="3BFB18BF"/>
    <w:rsid w:val="3F8CAEFB"/>
    <w:rsid w:val="3FA4A2B5"/>
    <w:rsid w:val="411EBA79"/>
    <w:rsid w:val="42E320EB"/>
    <w:rsid w:val="4F10474E"/>
    <w:rsid w:val="50D5E56A"/>
    <w:rsid w:val="513DDDDF"/>
    <w:rsid w:val="52235F42"/>
    <w:rsid w:val="535871C9"/>
    <w:rsid w:val="550A99B8"/>
    <w:rsid w:val="557D19C2"/>
    <w:rsid w:val="57D2157B"/>
    <w:rsid w:val="5A11AF07"/>
    <w:rsid w:val="5A37C900"/>
    <w:rsid w:val="5B83CD48"/>
    <w:rsid w:val="5DE6B3E6"/>
    <w:rsid w:val="63B2CC25"/>
    <w:rsid w:val="643D3D2B"/>
    <w:rsid w:val="69574B1E"/>
    <w:rsid w:val="6A788B17"/>
    <w:rsid w:val="6EB35CBE"/>
    <w:rsid w:val="704C7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111942"/>
  <w15:chartTrackingRefBased/>
  <w15:docId w15:val="{8795B21F-84C1-4506-9277-F340EB7DD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097D"/>
    <w:pPr>
      <w:widowControl w:val="0"/>
    </w:pPr>
    <w:rPr>
      <w:spacing w:val="-2"/>
      <w:sz w:val="22"/>
      <w:lang w:eastAsia="en-US"/>
    </w:rPr>
  </w:style>
  <w:style w:type="paragraph" w:styleId="Heading1">
    <w:name w:val="heading 1"/>
    <w:basedOn w:val="Normal"/>
    <w:next w:val="Normal"/>
    <w:qFormat/>
    <w:rsid w:val="00DD097D"/>
    <w:pPr>
      <w:keepNext/>
      <w:spacing w:after="240"/>
      <w:outlineLvl w:val="0"/>
    </w:pPr>
    <w:rPr>
      <w:rFonts w:ascii="Frutiger Bold" w:hAnsi="Frutiger Bold"/>
      <w:kern w:val="28"/>
      <w:sz w:val="24"/>
    </w:rPr>
  </w:style>
  <w:style w:type="paragraph" w:styleId="Heading2">
    <w:name w:val="heading 2"/>
    <w:basedOn w:val="Normal"/>
    <w:next w:val="Normal"/>
    <w:qFormat/>
    <w:rsid w:val="00DD097D"/>
    <w:pPr>
      <w:keepNext/>
      <w:keepLines/>
      <w:spacing w:after="240"/>
      <w:outlineLvl w:val="1"/>
    </w:pPr>
    <w:rPr>
      <w:rFonts w:ascii="Frutiger Bold" w:hAnsi="Frutiger Bold"/>
      <w:sz w:val="18"/>
    </w:rPr>
  </w:style>
  <w:style w:type="paragraph" w:styleId="Heading3">
    <w:name w:val="heading 3"/>
    <w:basedOn w:val="Normal"/>
    <w:next w:val="Normal"/>
    <w:qFormat/>
    <w:rsid w:val="00DD097D"/>
    <w:pPr>
      <w:keepNext/>
      <w:keepLines/>
      <w:spacing w:after="240"/>
      <w:outlineLvl w:val="2"/>
    </w:pPr>
    <w:rPr>
      <w:rFonts w:ascii="Frutiger Roman" w:hAnsi="Frutiger Roman"/>
      <w:sz w:val="18"/>
    </w:rPr>
  </w:style>
  <w:style w:type="paragraph" w:styleId="Heading4">
    <w:name w:val="heading 4"/>
    <w:basedOn w:val="Normal"/>
    <w:next w:val="Normal"/>
    <w:qFormat/>
    <w:rsid w:val="00DD097D"/>
    <w:pPr>
      <w:keepNext/>
      <w:spacing w:after="240"/>
      <w:outlineLvl w:val="3"/>
    </w:pPr>
    <w:rPr>
      <w:rFonts w:ascii="Frutiger LightItalic" w:hAnsi="Frutiger LightItalic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line">
    <w:name w:val="Headline"/>
    <w:rsid w:val="00DD097D"/>
    <w:pPr>
      <w:framePr w:w="2098" w:h="851" w:hRule="exact" w:hSpace="181" w:vSpace="181" w:wrap="auto" w:vAnchor="page" w:hAnchor="page" w:x="9583" w:y="908"/>
      <w:widowControl w:val="0"/>
    </w:pPr>
    <w:rPr>
      <w:rFonts w:ascii="Frutiger Bold" w:hAnsi="Frutiger Bold"/>
      <w:sz w:val="22"/>
      <w:lang w:eastAsia="en-US"/>
    </w:rPr>
  </w:style>
  <w:style w:type="paragraph" w:styleId="ListBullet">
    <w:name w:val="List Bullet"/>
    <w:basedOn w:val="Normal"/>
    <w:rsid w:val="00DD097D"/>
    <w:pPr>
      <w:ind w:left="340" w:hanging="340"/>
    </w:pPr>
  </w:style>
  <w:style w:type="paragraph" w:customStyle="1" w:styleId="Subhead">
    <w:name w:val="Subhead"/>
    <w:basedOn w:val="Headline"/>
    <w:rsid w:val="00DD097D"/>
    <w:pPr>
      <w:framePr w:hRule="auto" w:wrap="auto" w:y="1872"/>
    </w:pPr>
    <w:rPr>
      <w:rFonts w:ascii="Frutiger Roman" w:hAnsi="Frutiger Roman"/>
      <w:sz w:val="18"/>
    </w:rPr>
  </w:style>
  <w:style w:type="paragraph" w:customStyle="1" w:styleId="TableHeading">
    <w:name w:val="Table Heading"/>
    <w:basedOn w:val="Normal"/>
    <w:rsid w:val="00DD097D"/>
    <w:pPr>
      <w:keepNext/>
      <w:spacing w:before="60" w:after="60"/>
      <w:jc w:val="center"/>
    </w:pPr>
    <w:rPr>
      <w:rFonts w:ascii="Frutiger Bold" w:hAnsi="Frutiger Bold"/>
      <w:spacing w:val="-3"/>
      <w:sz w:val="18"/>
    </w:rPr>
  </w:style>
  <w:style w:type="paragraph" w:customStyle="1" w:styleId="TableText">
    <w:name w:val="Table Text"/>
    <w:basedOn w:val="Normal"/>
    <w:rsid w:val="00DD097D"/>
    <w:pPr>
      <w:spacing w:before="60" w:after="60"/>
    </w:pPr>
    <w:rPr>
      <w:rFonts w:ascii="Frutiger Roman" w:hAnsi="Frutiger Roman"/>
      <w:spacing w:val="-3"/>
      <w:sz w:val="18"/>
    </w:rPr>
  </w:style>
  <w:style w:type="paragraph" w:styleId="TOC1">
    <w:name w:val="toc 1"/>
    <w:basedOn w:val="Normal"/>
    <w:next w:val="TOC2"/>
    <w:semiHidden/>
    <w:rsid w:val="00DD097D"/>
    <w:pPr>
      <w:tabs>
        <w:tab w:val="right" w:pos="7541"/>
      </w:tabs>
      <w:spacing w:before="120" w:after="200"/>
      <w:ind w:right="567"/>
    </w:pPr>
    <w:rPr>
      <w:rFonts w:ascii="Frutiger Bold" w:hAnsi="Frutiger Bold"/>
    </w:rPr>
  </w:style>
  <w:style w:type="paragraph" w:styleId="TOC2">
    <w:name w:val="toc 2"/>
    <w:basedOn w:val="Normal"/>
    <w:semiHidden/>
    <w:rsid w:val="00DD097D"/>
    <w:pPr>
      <w:tabs>
        <w:tab w:val="right" w:pos="7541"/>
      </w:tabs>
      <w:spacing w:after="200"/>
      <w:ind w:left="567" w:right="567"/>
    </w:pPr>
    <w:rPr>
      <w:rFonts w:ascii="Frutiger Roman" w:hAnsi="Frutiger Roman"/>
      <w:sz w:val="18"/>
    </w:rPr>
  </w:style>
  <w:style w:type="paragraph" w:styleId="TOC3">
    <w:name w:val="toc 3"/>
    <w:basedOn w:val="Normal"/>
    <w:next w:val="Normal"/>
    <w:semiHidden/>
    <w:rsid w:val="00DD097D"/>
    <w:pPr>
      <w:tabs>
        <w:tab w:val="right" w:pos="7541"/>
      </w:tabs>
      <w:spacing w:after="200"/>
      <w:ind w:left="1134" w:right="567"/>
    </w:pPr>
    <w:rPr>
      <w:rFonts w:ascii="Frutiger Roman" w:hAnsi="Frutiger Roman"/>
      <w:sz w:val="18"/>
    </w:rPr>
  </w:style>
  <w:style w:type="paragraph" w:styleId="Header">
    <w:name w:val="header"/>
    <w:basedOn w:val="Normal"/>
    <w:rsid w:val="00DD097D"/>
    <w:pPr>
      <w:tabs>
        <w:tab w:val="center" w:pos="4320"/>
        <w:tab w:val="right" w:pos="8640"/>
      </w:tabs>
    </w:pPr>
    <w:rPr>
      <w:rFonts w:ascii="Frutiger LightItalic" w:hAnsi="Frutiger LightItalic"/>
      <w:sz w:val="18"/>
    </w:rPr>
  </w:style>
  <w:style w:type="paragraph" w:styleId="Footer">
    <w:name w:val="footer"/>
    <w:basedOn w:val="Normal"/>
    <w:rsid w:val="00DD097D"/>
    <w:pPr>
      <w:tabs>
        <w:tab w:val="center" w:pos="4320"/>
        <w:tab w:val="right" w:pos="8640"/>
      </w:tabs>
    </w:pPr>
    <w:rPr>
      <w:rFonts w:ascii="Frutiger Roman" w:hAnsi="Frutiger Roman"/>
      <w:sz w:val="10"/>
    </w:rPr>
  </w:style>
  <w:style w:type="paragraph" w:styleId="BodyText">
    <w:name w:val="Body Text"/>
    <w:basedOn w:val="Normal"/>
    <w:rsid w:val="00DD097D"/>
    <w:pPr>
      <w:jc w:val="center"/>
    </w:pPr>
  </w:style>
  <w:style w:type="paragraph" w:styleId="BodyText2">
    <w:name w:val="Body Text 2"/>
    <w:basedOn w:val="Normal"/>
    <w:rsid w:val="00DD097D"/>
    <w:pPr>
      <w:jc w:val="center"/>
    </w:pPr>
    <w:rPr>
      <w:b/>
    </w:rPr>
  </w:style>
  <w:style w:type="paragraph" w:styleId="BalloonText">
    <w:name w:val="Balloon Text"/>
    <w:basedOn w:val="Normal"/>
    <w:semiHidden/>
    <w:rsid w:val="00FA2378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70602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pacing w:val="0"/>
      <w:sz w:val="20"/>
    </w:rPr>
  </w:style>
  <w:style w:type="table" w:styleId="TableGrid">
    <w:name w:val="Table Grid"/>
    <w:basedOn w:val="TableNormal"/>
    <w:rsid w:val="00453F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6C02"/>
    <w:pPr>
      <w:ind w:left="720"/>
    </w:pPr>
  </w:style>
  <w:style w:type="character" w:styleId="Hyperlink">
    <w:name w:val="Hyperlink"/>
    <w:uiPriority w:val="99"/>
    <w:unhideWhenUsed/>
    <w:rsid w:val="00E1420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267A1"/>
    <w:pPr>
      <w:widowControl/>
      <w:spacing w:before="100" w:beforeAutospacing="1" w:after="100" w:afterAutospacing="1"/>
    </w:pPr>
    <w:rPr>
      <w:spacing w:val="0"/>
      <w:sz w:val="24"/>
      <w:szCs w:val="24"/>
    </w:rPr>
  </w:style>
  <w:style w:type="character" w:customStyle="1" w:styleId="xdb">
    <w:name w:val="_xdb"/>
    <w:rsid w:val="009D35B0"/>
  </w:style>
  <w:style w:type="character" w:customStyle="1" w:styleId="apple-converted-space">
    <w:name w:val="apple-converted-space"/>
    <w:rsid w:val="009D35B0"/>
  </w:style>
  <w:style w:type="character" w:customStyle="1" w:styleId="xbe">
    <w:name w:val="_xbe"/>
    <w:rsid w:val="009D35B0"/>
  </w:style>
  <w:style w:type="paragraph" w:customStyle="1" w:styleId="gb-footer-contact">
    <w:name w:val="gb-footer-contact"/>
    <w:basedOn w:val="Normal"/>
    <w:rsid w:val="00FB292E"/>
    <w:pPr>
      <w:widowControl/>
      <w:spacing w:before="100" w:beforeAutospacing="1" w:after="100" w:afterAutospacing="1"/>
    </w:pPr>
    <w:rPr>
      <w:spacing w:val="0"/>
      <w:sz w:val="24"/>
      <w:szCs w:val="24"/>
    </w:rPr>
  </w:style>
  <w:style w:type="character" w:styleId="Emphasis">
    <w:name w:val="Emphasis"/>
    <w:uiPriority w:val="20"/>
    <w:qFormat/>
    <w:rsid w:val="00856844"/>
    <w:rPr>
      <w:i/>
      <w:iCs/>
    </w:rPr>
  </w:style>
  <w:style w:type="character" w:customStyle="1" w:styleId="fmybhe">
    <w:name w:val="fmybhe"/>
    <w:basedOn w:val="DefaultParagraphFont"/>
    <w:rsid w:val="00F55629"/>
  </w:style>
  <w:style w:type="paragraph" w:styleId="Revision">
    <w:name w:val="Revision"/>
    <w:hidden/>
    <w:uiPriority w:val="99"/>
    <w:semiHidden/>
    <w:rsid w:val="00ED777B"/>
    <w:rPr>
      <w:spacing w:val="-2"/>
      <w:sz w:val="22"/>
      <w:lang w:eastAsia="en-US"/>
    </w:rPr>
  </w:style>
  <w:style w:type="character" w:styleId="CommentReference">
    <w:name w:val="annotation reference"/>
    <w:basedOn w:val="DefaultParagraphFont"/>
    <w:rsid w:val="00C72842"/>
    <w:rPr>
      <w:sz w:val="16"/>
      <w:szCs w:val="16"/>
    </w:rPr>
  </w:style>
  <w:style w:type="paragraph" w:styleId="CommentText">
    <w:name w:val="annotation text"/>
    <w:basedOn w:val="Normal"/>
    <w:link w:val="CommentTextChar"/>
    <w:rsid w:val="00C7284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72842"/>
    <w:rPr>
      <w:spacing w:val="-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728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72842"/>
    <w:rPr>
      <w:b/>
      <w:bCs/>
      <w:spacing w:val="-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5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25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7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22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19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064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35F85B4FB1D24E95E8F48B1654EB5D" ma:contentTypeVersion="5" ma:contentTypeDescription="Create a new document." ma:contentTypeScope="" ma:versionID="9c0aa331bed482f581ee9abb25b480a4">
  <xsd:schema xmlns:xsd="http://www.w3.org/2001/XMLSchema" xmlns:xs="http://www.w3.org/2001/XMLSchema" xmlns:p="http://schemas.microsoft.com/office/2006/metadata/properties" xmlns:ns1="http://schemas.microsoft.com/sharepoint/v3" xmlns:ns2="51fc2af8-a421-4882-8645-6e944896aa44" xmlns:ns3="1c95e228-8b5b-489c-a2ac-17b50efe102a" xmlns:ns4="c83e1aec-a78a-4981-bb7f-a50929c8dc64" xmlns:ns5="e5ad0e61-2d24-4a79-80b1-10e8810e8e71" targetNamespace="http://schemas.microsoft.com/office/2006/metadata/properties" ma:root="true" ma:fieldsID="df260523e2f21da552fee6db82469306" ns1:_="" ns2:_="" ns3:_="" ns4:_="" ns5:_="">
    <xsd:import namespace="http://schemas.microsoft.com/sharepoint/v3"/>
    <xsd:import namespace="51fc2af8-a421-4882-8645-6e944896aa44"/>
    <xsd:import namespace="1c95e228-8b5b-489c-a2ac-17b50efe102a"/>
    <xsd:import namespace="c83e1aec-a78a-4981-bb7f-a50929c8dc64"/>
    <xsd:import namespace="e5ad0e61-2d24-4a79-80b1-10e8810e8e7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_Flow_SignoffStatus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  <xsd:element ref="ns4:lcf76f155ced4ddcb4097134ff3c332f" minOccurs="0"/>
                <xsd:element ref="ns5:TaxCatchAll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c2af8-a421-4882-8645-6e944896aa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5e228-8b5b-489c-a2ac-17b50efe10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e1aec-a78a-4981-bb7f-a50929c8dc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15a39bd6-edf5-4957-ab93-9a9c0d895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ad0e61-2d24-4a79-80b1-10e8810e8e71" elementFormDefault="qualified">
    <xsd:import namespace="http://schemas.microsoft.com/office/2006/documentManagement/types"/>
    <xsd:import namespace="http://schemas.microsoft.com/office/infopath/2007/PartnerControls"/>
    <xsd:element name="TaxCatchAll" ma:index="31" nillable="true" ma:displayName="Taxonomy Catch All Column" ma:hidden="true" ma:list="{b9ec2db6-74ec-423e-a4ac-295c640685be}" ma:internalName="TaxCatchAll" ma:showField="CatchAllData" ma:web="e5ad0e61-2d24-4a79-80b1-10e8810e8e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83e1aec-a78a-4981-bb7f-a50929c8dc64">
      <Terms xmlns="http://schemas.microsoft.com/office/infopath/2007/PartnerControls"/>
    </lcf76f155ced4ddcb4097134ff3c332f>
    <TaxCatchAll xmlns="e5ad0e61-2d24-4a79-80b1-10e8810e8e71" xsi:nil="true"/>
    <_Flow_SignoffStatus xmlns="1c95e228-8b5b-489c-a2ac-17b50efe102a" xsi:nil="true"/>
    <_ip_UnifiedCompliancePolicyUIAction xmlns="http://schemas.microsoft.com/sharepoint/v3" xsi:nil="true"/>
    <_ip_UnifiedCompliancePolicyProperties xmlns="http://schemas.microsoft.com/sharepoint/v3" xsi:nil="true"/>
    <SharedWithUsers xmlns="51fc2af8-a421-4882-8645-6e944896aa44">
      <UserInfo>
        <DisplayName/>
        <AccountId xsi:nil="true"/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B0202C-AF0F-48E5-BE30-1F1BA9F8E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1fc2af8-a421-4882-8645-6e944896aa44"/>
    <ds:schemaRef ds:uri="1c95e228-8b5b-489c-a2ac-17b50efe102a"/>
    <ds:schemaRef ds:uri="c83e1aec-a78a-4981-bb7f-a50929c8dc64"/>
    <ds:schemaRef ds:uri="e5ad0e61-2d24-4a79-80b1-10e8810e8e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E6AB91-DD23-44D5-9CB6-6EE41DD358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44B09D-468D-4DBE-8FEE-2F5ED8C5AF7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A8DEAC4-C916-4729-AA5A-0D415A35C314}">
  <ds:schemaRefs>
    <ds:schemaRef ds:uri="http://schemas.microsoft.com/office/2006/metadata/properties"/>
    <ds:schemaRef ds:uri="http://schemas.microsoft.com/office/infopath/2007/PartnerControls"/>
    <ds:schemaRef ds:uri="c83e1aec-a78a-4981-bb7f-a50929c8dc64"/>
    <ds:schemaRef ds:uri="e5ad0e61-2d24-4a79-80b1-10e8810e8e71"/>
    <ds:schemaRef ds:uri="1c95e228-8b5b-489c-a2ac-17b50efe102a"/>
    <ds:schemaRef ds:uri="http://schemas.microsoft.com/sharepoint/v3"/>
    <ds:schemaRef ds:uri="51fc2af8-a421-4882-8645-6e944896aa44"/>
  </ds:schemaRefs>
</ds:datastoreItem>
</file>

<file path=customXml/itemProps5.xml><?xml version="1.0" encoding="utf-8"?>
<ds:datastoreItem xmlns:ds="http://schemas.openxmlformats.org/officeDocument/2006/customXml" ds:itemID="{53A542F3-F2F5-4878-BB8D-405E489AC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08</Characters>
  <Application>Microsoft Office Word</Application>
  <DocSecurity>0</DocSecurity>
  <Lines>88</Lines>
  <Paragraphs>44</Paragraphs>
  <ScaleCrop>false</ScaleCrop>
  <Company>Piedmont Olsen Hensley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</dc:title>
  <dc:subject/>
  <dc:creator>I S Administrator</dc:creator>
  <cp:keywords/>
  <cp:lastModifiedBy>Jordyn Jones-Raybon</cp:lastModifiedBy>
  <cp:revision>2</cp:revision>
  <cp:lastPrinted>2026-02-25T21:36:00Z</cp:lastPrinted>
  <dcterms:created xsi:type="dcterms:W3CDTF">2026-04-09T17:03:00Z</dcterms:created>
  <dcterms:modified xsi:type="dcterms:W3CDTF">2026-04-09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haredWithUsers">
    <vt:lpwstr/>
  </property>
  <property fmtid="{D5CDD505-2E9C-101B-9397-08002B2CF9AE}" pid="3" name="ContentTypeId">
    <vt:lpwstr>0x0101002535F85B4FB1D24E95E8F48B1654EB5D</vt:lpwstr>
  </property>
  <property fmtid="{D5CDD505-2E9C-101B-9397-08002B2CF9AE}" pid="4" name="_ip_UnifiedCompliancePolicyUIAction">
    <vt:lpwstr/>
  </property>
  <property fmtid="{D5CDD505-2E9C-101B-9397-08002B2CF9AE}" pid="5" name="_ip_UnifiedCompliancePolicyProperties">
    <vt:lpwstr/>
  </property>
  <property fmtid="{D5CDD505-2E9C-101B-9397-08002B2CF9AE}" pid="6" name="Sign-off status">
    <vt:lpwstr/>
  </property>
  <property fmtid="{D5CDD505-2E9C-101B-9397-08002B2CF9AE}" pid="7" name="GrammarlyDocumentId">
    <vt:lpwstr>3410ad1cacc087d5b2f55b2a43b0225311464d3f06d051a3c08d1f74f322ce42</vt:lpwstr>
  </property>
  <property fmtid="{D5CDD505-2E9C-101B-9397-08002B2CF9AE}" pid="8" name="_activity">
    <vt:lpwstr/>
  </property>
  <property fmtid="{D5CDD505-2E9C-101B-9397-08002B2CF9AE}" pid="9" name="TaxCatchAll">
    <vt:lpwstr/>
  </property>
  <property fmtid="{D5CDD505-2E9C-101B-9397-08002B2CF9AE}" pid="10" name="lcf76f155ced4ddcb4097134ff3c332f">
    <vt:lpwstr/>
  </property>
  <property fmtid="{D5CDD505-2E9C-101B-9397-08002B2CF9AE}" pid="11" name="MediaServiceImageTags">
    <vt:lpwstr/>
  </property>
</Properties>
</file>